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BCAC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52459">
        <w:rPr>
          <w:rFonts w:eastAsia="Times New Roman" w:cstheme="minorHAnsi"/>
          <w:b/>
        </w:rPr>
        <w:t>69120</w:t>
      </w:r>
    </w:p>
    <w:p w14:paraId="2F6924E5" w14:textId="2E9EAA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52459">
        <w:rPr>
          <w:rFonts w:eastAsia="Times New Roman" w:cstheme="minorHAnsi"/>
          <w:b/>
        </w:rPr>
        <w:t>Poornima G</w:t>
      </w:r>
    </w:p>
    <w:p w14:paraId="6FB9233B" w14:textId="1A6DC3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83298" w:rsidRPr="009751BC">
          <w:rPr>
            <w:rStyle w:val="Hyperlink"/>
            <w:rFonts w:eastAsia="Times New Roman" w:cstheme="minorHAnsi"/>
            <w:b/>
          </w:rPr>
          <w:t>https://review.jove.com/account/file-uploader?src=21081648</w:t>
        </w:r>
      </w:hyperlink>
      <w:r w:rsidR="0078329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A754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52459" w:rsidRPr="00052459">
        <w:rPr>
          <w:rStyle w:val="ArticleTitle"/>
          <w:rFonts w:cstheme="minorHAnsi"/>
        </w:rPr>
        <w:t>In Vitro Resident Memory CD8 T Cell Differentiation Using Epithelial Organoid-T Cell Co-</w:t>
      </w:r>
      <w:r w:rsidR="00052459" w:rsidRPr="00052459">
        <w:rPr>
          <w:rStyle w:val="ArticleTitle"/>
          <w:rFonts w:cstheme="minorHAnsi"/>
        </w:rPr>
        <w:t xml:space="preserve">Culture </w:t>
      </w:r>
      <w:r w:rsidR="00052459" w:rsidRPr="00052459">
        <w:rPr>
          <w:rStyle w:val="ArticleTitle"/>
          <w:rFonts w:cstheme="minorHAnsi"/>
        </w:rPr>
        <w:t xml:space="preserve">System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8FB2DC" w14:textId="3579A081" w:rsidR="00052459" w:rsidRPr="00052459" w:rsidRDefault="00052459" w:rsidP="0005245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052459">
        <w:rPr>
          <w:rFonts w:eastAsia="Times New Roman" w:cstheme="minorHAnsi"/>
          <w:b/>
          <w:sz w:val="28"/>
          <w:szCs w:val="28"/>
          <w:lang w:val="en"/>
        </w:rPr>
        <w:t>Ying Lin</w:t>
      </w:r>
      <w:r w:rsidRPr="00052459">
        <w:rPr>
          <w:rFonts w:eastAsia="Times New Roman" w:cstheme="minorHAnsi"/>
          <w:b/>
          <w:sz w:val="28"/>
          <w:szCs w:val="28"/>
          <w:vertAlign w:val="superscript"/>
          <w:lang w:val="en"/>
        </w:rPr>
        <w:t>1, 2</w:t>
      </w:r>
      <w:r>
        <w:rPr>
          <w:rFonts w:eastAsia="Times New Roman" w:cstheme="minorHAnsi"/>
          <w:b/>
          <w:sz w:val="28"/>
          <w:szCs w:val="28"/>
          <w:vertAlign w:val="superscript"/>
          <w:lang w:val="en"/>
        </w:rPr>
        <w:t>*</w:t>
      </w:r>
      <w:r w:rsidRPr="00052459">
        <w:rPr>
          <w:rFonts w:eastAsia="Times New Roman" w:cstheme="minorHAnsi"/>
          <w:b/>
          <w:sz w:val="28"/>
          <w:szCs w:val="28"/>
          <w:lang w:val="en"/>
        </w:rPr>
        <w:t>, Julian C. Ramprashad</w:t>
      </w:r>
      <w:r w:rsidRPr="00052459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  <w:lang w:val="en"/>
        </w:rPr>
        <w:t>*</w:t>
      </w:r>
      <w:r w:rsidRPr="00052459">
        <w:rPr>
          <w:rFonts w:eastAsia="Times New Roman" w:cstheme="minorHAnsi"/>
          <w:b/>
          <w:sz w:val="28"/>
          <w:szCs w:val="28"/>
          <w:lang w:val="en"/>
        </w:rPr>
        <w:t>, Lalit K. Beura</w:t>
      </w:r>
      <w:r w:rsidRPr="00052459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  <w:lang w:val="en"/>
        </w:rPr>
        <w:t>*</w:t>
      </w:r>
    </w:p>
    <w:p w14:paraId="3CCD8461" w14:textId="77777777" w:rsidR="00052459" w:rsidRPr="00052459" w:rsidRDefault="00052459" w:rsidP="0005245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0C6ED983" w14:textId="30CCFE7C" w:rsidR="00052459" w:rsidRPr="00052459" w:rsidRDefault="00052459" w:rsidP="0005245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052459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052459">
        <w:rPr>
          <w:rFonts w:eastAsia="Times New Roman" w:cstheme="minorHAnsi"/>
          <w:bCs/>
          <w:sz w:val="28"/>
          <w:szCs w:val="28"/>
          <w:lang w:val="en"/>
        </w:rPr>
        <w:t>Department of Molecular Microbiology and Immunology, Brown University</w:t>
      </w:r>
    </w:p>
    <w:p w14:paraId="139B2DD1" w14:textId="434B9AA9" w:rsidR="00052459" w:rsidRPr="00052459" w:rsidRDefault="00052459" w:rsidP="0005245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052459">
        <w:rPr>
          <w:rFonts w:eastAsia="Times New Roman" w:cstheme="minorHAnsi"/>
          <w:bCs/>
          <w:sz w:val="28"/>
          <w:szCs w:val="28"/>
          <w:vertAlign w:val="superscript"/>
          <w:lang w:val="en"/>
        </w:rPr>
        <w:t xml:space="preserve">2 </w:t>
      </w:r>
      <w:r w:rsidRPr="00052459">
        <w:rPr>
          <w:rFonts w:eastAsia="Times New Roman" w:cstheme="minorHAnsi"/>
          <w:bCs/>
          <w:sz w:val="28"/>
          <w:szCs w:val="28"/>
          <w:lang w:val="en"/>
        </w:rPr>
        <w:t>Pathobiology Graduate Program, Brown University</w:t>
      </w:r>
    </w:p>
    <w:p w14:paraId="43395962" w14:textId="77777777" w:rsidR="00052459" w:rsidRDefault="00052459" w:rsidP="0005245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2C686EE2" w14:textId="46792767" w:rsidR="00052459" w:rsidRPr="00052459" w:rsidRDefault="00052459" w:rsidP="0005245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052459">
        <w:rPr>
          <w:rFonts w:eastAsia="Times New Roman" w:cstheme="minorHAnsi"/>
          <w:bCs/>
          <w:sz w:val="28"/>
          <w:szCs w:val="28"/>
          <w:lang w:val="en"/>
        </w:rPr>
        <w:t>*These authors contributed equally</w:t>
      </w:r>
    </w:p>
    <w:p w14:paraId="36606DFE" w14:textId="77777777" w:rsidR="00052459" w:rsidRPr="00052459" w:rsidRDefault="00052459" w:rsidP="00052459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77E4E83" w:rsidR="004E0C5A" w:rsidRDefault="00052459" w:rsidP="004E0C5A">
      <w:pPr>
        <w:outlineLvl w:val="0"/>
        <w:rPr>
          <w:rFonts w:eastAsia="Times New Roman" w:cstheme="minorHAnsi"/>
        </w:rPr>
      </w:pPr>
      <w:bookmarkStart w:id="0" w:name="_Hlk25233958"/>
      <w:r w:rsidRPr="00052459">
        <w:rPr>
          <w:rFonts w:eastAsia="Times New Roman" w:cstheme="minorHAnsi"/>
        </w:rPr>
        <w:t>Julian C. Ramprashad</w:t>
      </w:r>
      <w:r w:rsidRPr="00052459">
        <w:rPr>
          <w:rFonts w:eastAsia="Times New Roman" w:cstheme="minorHAnsi"/>
        </w:rPr>
        <w:tab/>
      </w:r>
      <w:r w:rsidRPr="00052459">
        <w:rPr>
          <w:rFonts w:eastAsia="Times New Roman" w:cstheme="minorHAnsi"/>
        </w:rPr>
        <w:tab/>
      </w:r>
      <w:r w:rsidRPr="00052459">
        <w:rPr>
          <w:rFonts w:eastAsia="Times New Roman" w:cstheme="minorHAnsi"/>
        </w:rPr>
        <w:tab/>
        <w:t>julramprash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98AD8CF" w14:textId="77777777" w:rsidR="00052459" w:rsidRPr="00052459" w:rsidRDefault="00052459" w:rsidP="00052459">
      <w:pPr>
        <w:outlineLvl w:val="0"/>
        <w:rPr>
          <w:rFonts w:cstheme="minorHAnsi"/>
          <w:bCs/>
        </w:rPr>
      </w:pPr>
      <w:r w:rsidRPr="00052459">
        <w:rPr>
          <w:rFonts w:cstheme="minorHAnsi"/>
          <w:bCs/>
        </w:rPr>
        <w:t xml:space="preserve">Lalit K. </w:t>
      </w:r>
      <w:proofErr w:type="spellStart"/>
      <w:r w:rsidRPr="00052459">
        <w:rPr>
          <w:rFonts w:cstheme="minorHAnsi"/>
          <w:bCs/>
        </w:rPr>
        <w:t>Beura</w:t>
      </w:r>
      <w:proofErr w:type="spellEnd"/>
      <w:r w:rsidRPr="00052459">
        <w:rPr>
          <w:rFonts w:cstheme="minorHAnsi"/>
          <w:bCs/>
        </w:rPr>
        <w:tab/>
      </w:r>
      <w:r w:rsidRPr="00052459">
        <w:rPr>
          <w:rFonts w:cstheme="minorHAnsi"/>
          <w:bCs/>
        </w:rPr>
        <w:tab/>
      </w:r>
      <w:r w:rsidRPr="00052459">
        <w:rPr>
          <w:rFonts w:cstheme="minorHAnsi"/>
          <w:bCs/>
        </w:rPr>
        <w:tab/>
      </w:r>
      <w:r w:rsidRPr="00052459">
        <w:rPr>
          <w:rFonts w:cstheme="minorHAnsi"/>
          <w:bCs/>
        </w:rPr>
        <w:tab/>
        <w:t xml:space="preserve">lalit_beura@brown.edu </w:t>
      </w:r>
    </w:p>
    <w:p w14:paraId="12916965" w14:textId="0EAC6BF2" w:rsidR="003B5E26" w:rsidRPr="00052459" w:rsidRDefault="00052459" w:rsidP="00052459">
      <w:pPr>
        <w:outlineLvl w:val="0"/>
        <w:rPr>
          <w:rFonts w:cstheme="minorHAnsi"/>
          <w:bCs/>
        </w:rPr>
      </w:pPr>
      <w:r w:rsidRPr="00052459">
        <w:rPr>
          <w:rFonts w:cstheme="minorHAnsi"/>
          <w:bCs/>
        </w:rPr>
        <w:t>Ying Lin</w:t>
      </w:r>
      <w:r w:rsidRPr="00052459">
        <w:rPr>
          <w:rFonts w:cstheme="minorHAnsi"/>
          <w:bCs/>
        </w:rPr>
        <w:tab/>
      </w:r>
      <w:r w:rsidRPr="00052459">
        <w:rPr>
          <w:rFonts w:cstheme="minorHAnsi"/>
          <w:bCs/>
        </w:rPr>
        <w:tab/>
      </w:r>
      <w:r w:rsidRPr="00052459">
        <w:rPr>
          <w:rFonts w:cstheme="minorHAnsi"/>
          <w:bCs/>
        </w:rPr>
        <w:tab/>
      </w:r>
      <w:r w:rsidRPr="00052459">
        <w:rPr>
          <w:rFonts w:cstheme="minorHAnsi"/>
          <w:bCs/>
        </w:rPr>
        <w:tab/>
        <w:t>ying_lin@brown.edu</w:t>
      </w:r>
    </w:p>
    <w:p w14:paraId="2C0D6453" w14:textId="77777777" w:rsidR="00052459" w:rsidRDefault="00052459" w:rsidP="00052459">
      <w:pPr>
        <w:outlineLvl w:val="0"/>
        <w:rPr>
          <w:rFonts w:eastAsia="Times New Roman" w:cstheme="minorHAnsi"/>
        </w:rPr>
      </w:pPr>
      <w:r w:rsidRPr="00052459">
        <w:rPr>
          <w:rFonts w:eastAsia="Times New Roman" w:cstheme="minorHAnsi"/>
        </w:rPr>
        <w:t>Julian C. Ramprashad</w:t>
      </w:r>
      <w:r w:rsidRPr="00052459">
        <w:rPr>
          <w:rFonts w:eastAsia="Times New Roman" w:cstheme="minorHAnsi"/>
        </w:rPr>
        <w:tab/>
      </w:r>
      <w:r w:rsidRPr="00052459">
        <w:rPr>
          <w:rFonts w:eastAsia="Times New Roman" w:cstheme="minorHAnsi"/>
        </w:rPr>
        <w:tab/>
      </w:r>
      <w:r w:rsidRPr="00052459">
        <w:rPr>
          <w:rFonts w:eastAsia="Times New Roman" w:cstheme="minorHAnsi"/>
        </w:rPr>
        <w:tab/>
        <w:t>julramprash@gmail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0BE6E5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21F08">
        <w:rPr>
          <w:rFonts w:cstheme="minorHAnsi"/>
          <w:bCs/>
          <w:sz w:val="22"/>
          <w:szCs w:val="22"/>
        </w:rPr>
        <w:t>21</w:t>
      </w:r>
    </w:p>
    <w:p w14:paraId="5AAC9C6C" w14:textId="6E5DC7A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21F08">
        <w:rPr>
          <w:rFonts w:cstheme="minorHAnsi"/>
          <w:bCs/>
          <w:sz w:val="22"/>
          <w:szCs w:val="22"/>
        </w:rPr>
        <w:t>53 (2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18538720" w14:textId="6030AF8B" w:rsidR="00FC6534" w:rsidRPr="003579A8" w:rsidRDefault="008457A8" w:rsidP="003579A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</w:t>
      </w:r>
      <w:r w:rsidR="008C642C"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086F1F">
        <w:rPr>
          <w:rFonts w:eastAsia="Times New Roman" w:cstheme="minorHAnsi"/>
          <w:bCs/>
        </w:rPr>
        <w:t xml:space="preserve">the </w:t>
      </w:r>
      <w:r w:rsidR="000A336B" w:rsidRPr="000A336B">
        <w:rPr>
          <w:rFonts w:eastAsia="Times New Roman" w:cstheme="minorHAnsi"/>
          <w:b/>
          <w:color w:val="EE0000"/>
        </w:rPr>
        <w:t>1st</w:t>
      </w:r>
      <w:r w:rsidR="00086F1F" w:rsidRPr="000A336B">
        <w:rPr>
          <w:rFonts w:eastAsia="Times New Roman" w:cstheme="minorHAnsi"/>
          <w:b/>
          <w:color w:val="EE0000"/>
        </w:rPr>
        <w:t xml:space="preserve"> </w:t>
      </w:r>
      <w:r w:rsidR="000A336B" w:rsidRPr="000A336B">
        <w:rPr>
          <w:rFonts w:eastAsia="Times New Roman" w:cstheme="minorHAnsi"/>
          <w:b/>
          <w:color w:val="EE0000"/>
        </w:rPr>
        <w:t>REQUIRED</w:t>
      </w:r>
      <w:r w:rsidR="00086F1F" w:rsidRPr="000A336B">
        <w:rPr>
          <w:rFonts w:eastAsia="Times New Roman" w:cstheme="minorHAnsi"/>
          <w:bCs/>
          <w:color w:val="EE0000"/>
        </w:rPr>
        <w:t xml:space="preserve"> </w:t>
      </w:r>
      <w:r w:rsidR="000A336B">
        <w:rPr>
          <w:rFonts w:eastAsia="Times New Roman" w:cstheme="minorHAnsi"/>
          <w:bCs/>
        </w:rPr>
        <w:t>prompt</w:t>
      </w:r>
      <w:r w:rsidR="00086F1F">
        <w:rPr>
          <w:rFonts w:eastAsia="Times New Roman" w:cstheme="minorHAnsi"/>
          <w:bCs/>
        </w:rPr>
        <w:t xml:space="preserve"> and </w:t>
      </w:r>
      <w:r w:rsidR="00781B42" w:rsidRPr="000A336B">
        <w:rPr>
          <w:rFonts w:eastAsia="Times New Roman" w:cstheme="minorHAnsi"/>
          <w:b/>
        </w:rPr>
        <w:t>1</w:t>
      </w:r>
      <w:r w:rsidR="00A320E0">
        <w:rPr>
          <w:rFonts w:eastAsia="Times New Roman" w:cstheme="minorHAnsi"/>
          <w:b/>
        </w:rPr>
        <w:t xml:space="preserve"> additional</w:t>
      </w:r>
      <w:r w:rsidR="00781B42" w:rsidRPr="000A336B">
        <w:rPr>
          <w:rFonts w:eastAsia="Times New Roman" w:cstheme="minorHAnsi"/>
          <w:b/>
        </w:rPr>
        <w:t xml:space="preserve"> </w:t>
      </w:r>
      <w:r w:rsidR="003579A8" w:rsidRPr="000A336B">
        <w:rPr>
          <w:rFonts w:eastAsia="Times New Roman" w:cstheme="minorHAnsi"/>
          <w:b/>
        </w:rPr>
        <w:t>question</w:t>
      </w:r>
      <w:r>
        <w:rPr>
          <w:rFonts w:eastAsia="Times New Roman" w:cstheme="minorHAnsi"/>
          <w:bCs/>
        </w:rPr>
        <w:t>;</w:t>
      </w:r>
      <w:r w:rsidR="00E22AE8">
        <w:rPr>
          <w:rFonts w:eastAsia="Times New Roman" w:cstheme="minorHAnsi"/>
          <w:bCs/>
        </w:rPr>
        <w:t xml:space="preserve"> </w:t>
      </w:r>
      <w:r w:rsidR="00E22AE8"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>:</w:t>
      </w:r>
      <w:r w:rsidR="00E22AE8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A</w:t>
      </w:r>
      <w:r w:rsidR="003579A8">
        <w:rPr>
          <w:rFonts w:eastAsia="Times New Roman" w:cstheme="minorHAnsi"/>
          <w:bCs/>
        </w:rPr>
        <w:t xml:space="preserve">nswer </w:t>
      </w:r>
      <w:r w:rsidR="003579A8" w:rsidRPr="00540887">
        <w:rPr>
          <w:rFonts w:eastAsia="Times New Roman" w:cstheme="minorHAnsi"/>
          <w:b/>
        </w:rPr>
        <w:t>any</w:t>
      </w:r>
      <w:r w:rsidR="003579A8">
        <w:rPr>
          <w:rFonts w:eastAsia="Times New Roman" w:cstheme="minorHAnsi"/>
          <w:bCs/>
        </w:rPr>
        <w:t xml:space="preserve"> </w:t>
      </w:r>
      <w:r w:rsidR="003579A8" w:rsidRPr="00540887">
        <w:rPr>
          <w:rFonts w:eastAsia="Times New Roman" w:cstheme="minorHAnsi"/>
          <w:b/>
        </w:rPr>
        <w:t xml:space="preserve">3 </w:t>
      </w:r>
      <w:r w:rsidR="00BB41FE" w:rsidRPr="00540887">
        <w:rPr>
          <w:rFonts w:eastAsia="Times New Roman" w:cstheme="minorHAnsi"/>
          <w:b/>
        </w:rPr>
        <w:t>questions</w:t>
      </w:r>
      <w:r w:rsidR="003579A8">
        <w:rPr>
          <w:rFonts w:eastAsia="Times New Roman" w:cstheme="minorHAnsi"/>
          <w:bCs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 w:rsidRPr="00540887">
        <w:rPr>
          <w:rFonts w:eastAsia="Times New Roman" w:cstheme="minorHAnsi"/>
          <w:bCs/>
          <w:color w:val="EE0000"/>
        </w:rPr>
        <w:t>No more than</w:t>
      </w:r>
      <w:r w:rsidR="00CF2130" w:rsidRPr="00540887">
        <w:rPr>
          <w:rFonts w:eastAsia="Times New Roman" w:cstheme="minorHAnsi"/>
          <w:bCs/>
          <w:color w:val="EE0000"/>
        </w:rPr>
        <w:t xml:space="preserve"> </w:t>
      </w:r>
      <w:r w:rsidR="00C96FC6" w:rsidRPr="00540887">
        <w:rPr>
          <w:rFonts w:eastAsia="Times New Roman" w:cstheme="minorHAnsi"/>
          <w:bCs/>
          <w:color w:val="EE0000"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72EC26F5" w14:textId="77777777" w:rsidR="00277B1B" w:rsidRDefault="00277B1B" w:rsidP="00A40CB9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9E36F7" w:rsidRDefault="00013ED8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that </w:t>
      </w:r>
      <w:r w:rsidR="008B4E68"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="008B4E68"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098A05CF" w14:textId="18F63F49" w:rsidR="00A40CB9" w:rsidRPr="0005123A" w:rsidRDefault="00A40CB9" w:rsidP="0005123A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F0D9777" w14:textId="56DF975A" w:rsidR="00A40CB9" w:rsidRPr="003100A9" w:rsidRDefault="003100A9" w:rsidP="00A40C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="00555FFF"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="00555FFF" w:rsidRPr="00555FFF">
        <w:rPr>
          <w:rFonts w:cstheme="minorHAnsi"/>
          <w:color w:val="000000"/>
        </w:rPr>
        <w:t>Summarize your research focus and the main questions it aims to answer.</w:t>
      </w:r>
    </w:p>
    <w:p w14:paraId="17786BBA" w14:textId="32549BB0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054620FA" w:rsidR="00A40CB9" w:rsidRPr="00B07A3B" w:rsidRDefault="00A4700E" w:rsidP="00A40CB9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64811BD5" w14:textId="1A24055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FBE22E1" w:rsidR="00A40CB9" w:rsidRPr="007A149A" w:rsidRDefault="00DD6FE5" w:rsidP="00A40CB9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013F9EDC" w14:textId="174AA35B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FDBAD2A" w14:textId="77777777" w:rsidR="0005123A" w:rsidRDefault="0005123A" w:rsidP="00A40CB9">
      <w:pPr>
        <w:rPr>
          <w:rFonts w:eastAsia="Times New Roman" w:cstheme="minorHAnsi"/>
          <w:b/>
          <w:bCs/>
          <w:sz w:val="28"/>
          <w:szCs w:val="28"/>
        </w:rPr>
      </w:pPr>
    </w:p>
    <w:p w14:paraId="723FA82E" w14:textId="73240497" w:rsidR="00A40CB9" w:rsidRPr="0005123A" w:rsidRDefault="00A40CB9" w:rsidP="0005123A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ABD1123" w14:textId="0DB72C2C" w:rsidR="00DD6FE5" w:rsidRPr="00277B1B" w:rsidRDefault="00A66845" w:rsidP="00277B1B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326FBF9D" w14:textId="77777777" w:rsidR="00277B1B" w:rsidRPr="00277B1B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6DE4BA2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4BB7379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87AA9FE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78F60FB0" w:rsidR="007137F8" w:rsidRPr="00B07A3B" w:rsidRDefault="00000000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49A50331" w:rsidR="007137F8" w:rsidRPr="007137F8" w:rsidRDefault="00A66845" w:rsidP="00A40CB9">
      <w:r w:rsidRPr="00A66845">
        <w:t>Describe the most important consideration or challenge when performing this protocol.</w:t>
      </w:r>
    </w:p>
    <w:p w14:paraId="6EAF5110" w14:textId="515885B4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52623CB0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5342A0DB" w14:textId="7D7506CC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36AD749F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25549746" w14:textId="28AC7350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05123A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330BF04" w:rsidR="00FF25E5" w:rsidRDefault="00FF25E5" w:rsidP="002F368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F368F">
        <w:rPr>
          <w:rFonts w:eastAsia="Times New Roman" w:cstheme="minorHAnsi"/>
        </w:rPr>
        <w:t xml:space="preserve"> </w:t>
      </w:r>
      <w:r w:rsidR="002F368F" w:rsidRPr="002F368F">
        <w:rPr>
          <w:rFonts w:eastAsia="Times New Roman" w:cstheme="minorHAnsi"/>
        </w:rPr>
        <w:t xml:space="preserve">Institutional Animal Care and Use Committee </w:t>
      </w:r>
      <w:r w:rsidR="002F368F">
        <w:rPr>
          <w:rFonts w:eastAsia="Times New Roman" w:cstheme="minorHAnsi"/>
        </w:rPr>
        <w:t xml:space="preserve">at </w:t>
      </w:r>
      <w:proofErr w:type="gramStart"/>
      <w:r w:rsidR="002F368F">
        <w:rPr>
          <w:rFonts w:eastAsia="Times New Roman" w:cstheme="minorHAnsi"/>
        </w:rPr>
        <w:t>the</w:t>
      </w:r>
      <w:r w:rsidR="002F368F" w:rsidRPr="002F368F">
        <w:rPr>
          <w:rFonts w:eastAsia="Times New Roman" w:cstheme="minorHAnsi"/>
        </w:rPr>
        <w:t xml:space="preserve"> Brown</w:t>
      </w:r>
      <w:proofErr w:type="gramEnd"/>
      <w:r w:rsidR="002F368F" w:rsidRPr="002F368F">
        <w:rPr>
          <w:rFonts w:eastAsia="Times New Roman" w:cstheme="minorHAnsi"/>
        </w:rPr>
        <w:t xml:space="preserve"> University </w:t>
      </w:r>
      <w:r w:rsidR="002F368F">
        <w:rPr>
          <w:rFonts w:eastAsia="Times New Roman" w:cstheme="minorHAnsi"/>
        </w:rPr>
        <w:t xml:space="preserve">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B898495" w:rsidR="00CE10F2" w:rsidRDefault="002F368F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2F368F">
        <w:rPr>
          <w:rFonts w:cstheme="minorHAnsi"/>
          <w:b/>
          <w:bCs/>
        </w:rPr>
        <w:t xml:space="preserve">Infecting </w:t>
      </w:r>
      <w:r w:rsidRPr="002F368F">
        <w:rPr>
          <w:rFonts w:cstheme="minorHAnsi"/>
          <w:b/>
          <w:bCs/>
        </w:rPr>
        <w:t>Preformed Murine Vaginal Epithelial Organo</w:t>
      </w:r>
      <w:r w:rsidRPr="002F368F">
        <w:rPr>
          <w:rFonts w:cstheme="minorHAnsi"/>
          <w:b/>
          <w:bCs/>
        </w:rPr>
        <w:t>ids</w:t>
      </w:r>
      <w:r>
        <w:rPr>
          <w:rFonts w:cstheme="minorHAnsi"/>
          <w:b/>
          <w:bCs/>
        </w:rPr>
        <w:t xml:space="preserve"> (VEOs)</w:t>
      </w:r>
      <w:r w:rsidRPr="002F368F">
        <w:rPr>
          <w:rFonts w:cstheme="minorHAnsi"/>
          <w:b/>
          <w:bCs/>
        </w:rPr>
        <w:t xml:space="preserve"> with </w:t>
      </w:r>
      <w:r w:rsidRPr="002F368F">
        <w:rPr>
          <w:rFonts w:cstheme="minorHAnsi"/>
          <w:b/>
          <w:bCs/>
        </w:rPr>
        <w:t>Viru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BABEE45" w14:textId="00CEEB2E" w:rsidR="001E0FE2" w:rsidRDefault="001E0FE2" w:rsidP="001E0FE2">
      <w:pPr>
        <w:pStyle w:val="Narration"/>
        <w:numPr>
          <w:ilvl w:val="1"/>
          <w:numId w:val="45"/>
        </w:numPr>
      </w:pPr>
      <w:r w:rsidRPr="0064163B">
        <w:t xml:space="preserve">To begin, plate </w:t>
      </w:r>
      <w:r w:rsidRPr="001E0FE2">
        <w:t xml:space="preserve">vaginal epithelial organoids </w:t>
      </w:r>
      <w:r>
        <w:t xml:space="preserve">or </w:t>
      </w:r>
      <w:r w:rsidRPr="0064163B">
        <w:t>VEOs at a density of 10,000 cells in 20 microliters of basement membrane extract per well of a 24</w:t>
      </w:r>
      <w:r>
        <w:t>-</w:t>
      </w:r>
      <w:r w:rsidRPr="0064163B">
        <w:t xml:space="preserve">well plate </w:t>
      </w:r>
      <w:r w:rsidRPr="0064163B">
        <w:rPr>
          <w:b/>
          <w:bCs/>
        </w:rPr>
        <w:t>[1]</w:t>
      </w:r>
      <w:r w:rsidRPr="0064163B">
        <w:t xml:space="preserve">. Place the plate in the incubator and maintain the cultures for 7 to 10 days </w:t>
      </w:r>
      <w:r>
        <w:t xml:space="preserve">at </w:t>
      </w:r>
      <w:r w:rsidRPr="001E0FE2">
        <w:t xml:space="preserve">37 </w:t>
      </w:r>
      <w:r>
        <w:t>degrees Celsius</w:t>
      </w:r>
      <w:r w:rsidRPr="0064163B">
        <w:t xml:space="preserve"> </w:t>
      </w:r>
      <w:r w:rsidRPr="0064163B">
        <w:rPr>
          <w:b/>
          <w:bCs/>
        </w:rPr>
        <w:t>[2]</w:t>
      </w:r>
      <w:r w:rsidRPr="0064163B">
        <w:t>.</w:t>
      </w:r>
    </w:p>
    <w:p w14:paraId="5DE092C0" w14:textId="17F825C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WIDE: Talent dispensing basement membrane extract containing VEOs into wells of a </w:t>
      </w:r>
      <w:r>
        <w:t>24-well</w:t>
      </w:r>
      <w:r w:rsidRPr="0064163B">
        <w:t xml:space="preserve"> plate.</w:t>
      </w:r>
    </w:p>
    <w:p w14:paraId="0B6AA6BF" w14:textId="1570F00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placing the </w:t>
      </w:r>
      <w:r>
        <w:t>24-well</w:t>
      </w:r>
      <w:r w:rsidRPr="0064163B">
        <w:t xml:space="preserve"> plate into the incubator.</w:t>
      </w:r>
    </w:p>
    <w:p w14:paraId="14DD1C6F" w14:textId="77777777" w:rsidR="001E0FE2" w:rsidRPr="0064163B" w:rsidRDefault="001E0FE2" w:rsidP="001E0FE2">
      <w:pPr>
        <w:pStyle w:val="ShotDescription"/>
        <w:ind w:firstLine="0"/>
      </w:pPr>
    </w:p>
    <w:p w14:paraId="07248BF5" w14:textId="4CF754B5" w:rsidR="001E0FE2" w:rsidRDefault="001E0FE2" w:rsidP="001E0FE2">
      <w:pPr>
        <w:pStyle w:val="Narration"/>
        <w:numPr>
          <w:ilvl w:val="1"/>
          <w:numId w:val="45"/>
        </w:numPr>
      </w:pPr>
      <w:r>
        <w:t>O</w:t>
      </w:r>
      <w:r w:rsidRPr="0064163B">
        <w:t>ne day prior to co</w:t>
      </w:r>
      <w:r>
        <w:t>-</w:t>
      </w:r>
      <w:r w:rsidRPr="0064163B">
        <w:t xml:space="preserve">culture, </w:t>
      </w:r>
      <w:r>
        <w:t>a</w:t>
      </w:r>
      <w:r w:rsidRPr="0064163B">
        <w:t xml:space="preserve">spirate the cell culture media from </w:t>
      </w:r>
      <w:r>
        <w:t>one</w:t>
      </w:r>
      <w:r w:rsidRPr="0064163B">
        <w:t xml:space="preserve"> well </w:t>
      </w:r>
      <w:r w:rsidRPr="0064163B">
        <w:rPr>
          <w:b/>
          <w:bCs/>
        </w:rPr>
        <w:t>[1]</w:t>
      </w:r>
      <w:r w:rsidRPr="0064163B">
        <w:t xml:space="preserve"> </w:t>
      </w:r>
      <w:r>
        <w:t>and w</w:t>
      </w:r>
      <w:r w:rsidRPr="0064163B">
        <w:t xml:space="preserve">ash the well with </w:t>
      </w:r>
      <w:r>
        <w:t>DPBS</w:t>
      </w:r>
      <w:r w:rsidRPr="0064163B">
        <w:t xml:space="preserve"> </w:t>
      </w:r>
      <w:r w:rsidRPr="0064163B">
        <w:rPr>
          <w:b/>
          <w:bCs/>
        </w:rPr>
        <w:t>[2]</w:t>
      </w:r>
      <w:r w:rsidRPr="0064163B">
        <w:t>.</w:t>
      </w:r>
    </w:p>
    <w:p w14:paraId="2019EB5B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spirating media from the well.</w:t>
      </w:r>
    </w:p>
    <w:p w14:paraId="1D66C220" w14:textId="18A93ADA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adding </w:t>
      </w:r>
      <w:r>
        <w:t>DPBS</w:t>
      </w:r>
      <w:r w:rsidRPr="0064163B">
        <w:t xml:space="preserve"> to wash the well.</w:t>
      </w:r>
    </w:p>
    <w:p w14:paraId="4006D333" w14:textId="77777777" w:rsidR="001E0FE2" w:rsidRPr="0064163B" w:rsidRDefault="001E0FE2" w:rsidP="001E0FE2">
      <w:pPr>
        <w:pStyle w:val="ShotDescription"/>
        <w:ind w:firstLine="0"/>
      </w:pPr>
    </w:p>
    <w:p w14:paraId="0A3204B8" w14:textId="7E990014" w:rsidR="001E0FE2" w:rsidRDefault="001E0FE2" w:rsidP="001E0FE2">
      <w:pPr>
        <w:pStyle w:val="Narration"/>
        <w:numPr>
          <w:ilvl w:val="1"/>
          <w:numId w:val="45"/>
        </w:numPr>
      </w:pPr>
      <w:r>
        <w:t>Then, d</w:t>
      </w:r>
      <w:r w:rsidRPr="0064163B">
        <w:t xml:space="preserve">ispense 600 microliters of prewarmed 0.25 percent Trypsin EDTA into the well </w:t>
      </w:r>
      <w:r w:rsidRPr="0064163B">
        <w:rPr>
          <w:b/>
          <w:bCs/>
        </w:rPr>
        <w:t>[1]</w:t>
      </w:r>
      <w:r w:rsidRPr="0064163B">
        <w:t xml:space="preserve">. Using a </w:t>
      </w:r>
      <w:r>
        <w:t>BSA</w:t>
      </w:r>
      <w:r w:rsidRPr="0064163B">
        <w:t xml:space="preserve"> coated P1000 pipette, resuspend thoroughly to mechanically disrupt the basement membrane extract </w:t>
      </w:r>
      <w:r w:rsidRPr="0064163B">
        <w:rPr>
          <w:b/>
          <w:bCs/>
        </w:rPr>
        <w:t>[2]</w:t>
      </w:r>
      <w:r w:rsidRPr="0064163B">
        <w:t xml:space="preserve"> </w:t>
      </w:r>
      <w:r>
        <w:t>and t</w:t>
      </w:r>
      <w:r w:rsidRPr="0064163B">
        <w:t xml:space="preserve">ransfer the contents of the well into a </w:t>
      </w:r>
      <w:r>
        <w:t>BSA</w:t>
      </w:r>
      <w:r w:rsidRPr="0064163B">
        <w:t xml:space="preserve"> coated sterile 15</w:t>
      </w:r>
      <w:r>
        <w:t>-</w:t>
      </w:r>
      <w:r w:rsidRPr="0064163B">
        <w:t xml:space="preserve">milliliter conical tube </w:t>
      </w:r>
      <w:r w:rsidRPr="0064163B">
        <w:rPr>
          <w:b/>
          <w:bCs/>
        </w:rPr>
        <w:t>[3]</w:t>
      </w:r>
      <w:r w:rsidRPr="0064163B">
        <w:t>.</w:t>
      </w:r>
    </w:p>
    <w:p w14:paraId="3BEBB812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dding Trypsin EDTA into the well.</w:t>
      </w:r>
    </w:p>
    <w:p w14:paraId="5D017157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ipetting up and down to disrupt the basement membrane extract.</w:t>
      </w:r>
    </w:p>
    <w:p w14:paraId="1B65F88A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lastRenderedPageBreak/>
        <w:t xml:space="preserve">Talent transferring the cell suspension into a </w:t>
      </w:r>
      <w:proofErr w:type="gramStart"/>
      <w:r w:rsidRPr="0064163B">
        <w:t>15 milliliter</w:t>
      </w:r>
      <w:proofErr w:type="gramEnd"/>
      <w:r w:rsidRPr="0064163B">
        <w:t xml:space="preserve"> conical tube.</w:t>
      </w:r>
    </w:p>
    <w:p w14:paraId="2B56AB6D" w14:textId="77777777" w:rsidR="001E0FE2" w:rsidRPr="0064163B" w:rsidRDefault="001E0FE2" w:rsidP="001E0FE2">
      <w:pPr>
        <w:pStyle w:val="ShotDescription"/>
        <w:ind w:firstLine="0"/>
      </w:pPr>
    </w:p>
    <w:p w14:paraId="31FC891F" w14:textId="6FA3A62A" w:rsidR="001E0FE2" w:rsidRDefault="001E0FE2" w:rsidP="001E0FE2">
      <w:pPr>
        <w:pStyle w:val="Narration"/>
        <w:numPr>
          <w:ilvl w:val="1"/>
          <w:numId w:val="45"/>
        </w:numPr>
      </w:pPr>
      <w:r>
        <w:t>Now, p</w:t>
      </w:r>
      <w:r w:rsidRPr="0064163B">
        <w:t>lace the conical tube in a 37 degree</w:t>
      </w:r>
      <w:r>
        <w:t>s</w:t>
      </w:r>
      <w:r w:rsidRPr="0064163B">
        <w:t xml:space="preserve"> Celsius water bath </w:t>
      </w:r>
      <w:r w:rsidRPr="0064163B">
        <w:rPr>
          <w:b/>
          <w:bCs/>
        </w:rPr>
        <w:t>[1]</w:t>
      </w:r>
      <w:r w:rsidRPr="0064163B">
        <w:t xml:space="preserve">. After 5 minutes, add 10 milliliters of 10 percent </w:t>
      </w:r>
      <w:r>
        <w:t xml:space="preserve">FBS </w:t>
      </w:r>
      <w:r w:rsidRPr="0064163B">
        <w:t xml:space="preserve">in RPMI to quench the trypsinization </w:t>
      </w:r>
      <w:r w:rsidRPr="0064163B">
        <w:rPr>
          <w:b/>
          <w:bCs/>
        </w:rPr>
        <w:t>[2]</w:t>
      </w:r>
      <w:r w:rsidRPr="0064163B">
        <w:t>.</w:t>
      </w:r>
    </w:p>
    <w:p w14:paraId="40252C93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tube into the water bath.</w:t>
      </w:r>
    </w:p>
    <w:p w14:paraId="6D2BD3B9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dding fetal bovine serum containing medium to the tube.</w:t>
      </w:r>
    </w:p>
    <w:p w14:paraId="1CE74850" w14:textId="77777777" w:rsidR="001E0FE2" w:rsidRPr="0064163B" w:rsidRDefault="001E0FE2" w:rsidP="001E0FE2">
      <w:pPr>
        <w:pStyle w:val="ShotDescription"/>
        <w:ind w:firstLine="0"/>
      </w:pPr>
    </w:p>
    <w:p w14:paraId="4566559F" w14:textId="198D852F" w:rsidR="001E0FE2" w:rsidRDefault="001E0FE2" w:rsidP="001E0FE2">
      <w:pPr>
        <w:pStyle w:val="Narration"/>
        <w:numPr>
          <w:ilvl w:val="1"/>
          <w:numId w:val="45"/>
        </w:numPr>
      </w:pPr>
      <w:r>
        <w:t>Then, p</w:t>
      </w:r>
      <w:r w:rsidRPr="0064163B">
        <w:t xml:space="preserve">lace the tube in the centrifuge and </w:t>
      </w:r>
      <w:r>
        <w:t>spin</w:t>
      </w:r>
      <w:r w:rsidRPr="0064163B">
        <w:t xml:space="preserve"> at 500 </w:t>
      </w:r>
      <w:r w:rsidRPr="001E0FE2">
        <w:rPr>
          <w:i/>
          <w:iCs/>
        </w:rPr>
        <w:t>g</w:t>
      </w:r>
      <w:r w:rsidRPr="0064163B">
        <w:t xml:space="preserve"> for 5 minutes at 4 degree</w:t>
      </w:r>
      <w:r>
        <w:t>s</w:t>
      </w:r>
      <w:r w:rsidRPr="0064163B">
        <w:t xml:space="preserve"> Celsius </w:t>
      </w:r>
      <w:r w:rsidRPr="0064163B">
        <w:rPr>
          <w:b/>
          <w:bCs/>
        </w:rPr>
        <w:t>[1]</w:t>
      </w:r>
      <w:r>
        <w:rPr>
          <w:b/>
          <w:bCs/>
        </w:rPr>
        <w:t xml:space="preserve"> </w:t>
      </w:r>
      <w:r w:rsidRPr="001E0FE2">
        <w:t>and d</w:t>
      </w:r>
      <w:r w:rsidRPr="0064163B">
        <w:t xml:space="preserve">iscard the supernatant </w:t>
      </w:r>
      <w:r w:rsidRPr="0064163B">
        <w:rPr>
          <w:b/>
          <w:bCs/>
        </w:rPr>
        <w:t>[2]</w:t>
      </w:r>
      <w:r w:rsidRPr="0064163B">
        <w:t xml:space="preserve">. Using a </w:t>
      </w:r>
      <w:r>
        <w:t>BSA-coated</w:t>
      </w:r>
      <w:r w:rsidRPr="0064163B">
        <w:t xml:space="preserve"> pipette tip, resuspend the pellet in 100 to 300 microliters of T cell organoid culture medium or plain </w:t>
      </w:r>
      <w:r>
        <w:t>DMEM</w:t>
      </w:r>
      <w:r w:rsidRPr="0064163B">
        <w:t xml:space="preserve"> F12 </w:t>
      </w:r>
      <w:r w:rsidRPr="0064163B">
        <w:rPr>
          <w:b/>
          <w:bCs/>
        </w:rPr>
        <w:t>[3]</w:t>
      </w:r>
      <w:r w:rsidRPr="0064163B">
        <w:t>.</w:t>
      </w:r>
    </w:p>
    <w:p w14:paraId="01EF8085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tube into the centrifuge.</w:t>
      </w:r>
    </w:p>
    <w:p w14:paraId="5C2213EE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spirating and discarding the supernatant.</w:t>
      </w:r>
    </w:p>
    <w:p w14:paraId="22637259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resuspending the cell pellet in fresh medium.</w:t>
      </w:r>
    </w:p>
    <w:p w14:paraId="24BF522F" w14:textId="77777777" w:rsidR="001E0FE2" w:rsidRPr="0064163B" w:rsidRDefault="001E0FE2" w:rsidP="001E0FE2">
      <w:pPr>
        <w:pStyle w:val="ShotDescription"/>
        <w:ind w:firstLine="0"/>
      </w:pPr>
    </w:p>
    <w:p w14:paraId="5C26857D" w14:textId="609033A3" w:rsidR="001E0FE2" w:rsidRDefault="001E0FE2" w:rsidP="001E0FE2">
      <w:pPr>
        <w:pStyle w:val="Narration"/>
        <w:numPr>
          <w:ilvl w:val="1"/>
          <w:numId w:val="45"/>
        </w:numPr>
      </w:pPr>
      <w:r w:rsidRPr="0064163B">
        <w:t xml:space="preserve">Count the cells using a </w:t>
      </w:r>
      <w:proofErr w:type="spellStart"/>
      <w:r w:rsidRPr="0064163B">
        <w:t>hemocytometer</w:t>
      </w:r>
      <w:proofErr w:type="spellEnd"/>
      <w:r w:rsidRPr="0064163B">
        <w:t xml:space="preserve"> </w:t>
      </w:r>
      <w:r w:rsidRPr="0064163B">
        <w:rPr>
          <w:b/>
          <w:bCs/>
        </w:rPr>
        <w:t>[1]</w:t>
      </w:r>
      <w:r w:rsidRPr="0064163B">
        <w:t xml:space="preserve">. Calculate the volume of virus required to achieve a multiplicity of infection of 0.1 using the total cell number and the known viral </w:t>
      </w:r>
      <w:proofErr w:type="spellStart"/>
      <w:r w:rsidRPr="0064163B">
        <w:t>titer</w:t>
      </w:r>
      <w:proofErr w:type="spellEnd"/>
      <w:r w:rsidRPr="0064163B">
        <w:t xml:space="preserve"> </w:t>
      </w:r>
      <w:r w:rsidRPr="0064163B">
        <w:rPr>
          <w:b/>
          <w:bCs/>
        </w:rPr>
        <w:t>[2</w:t>
      </w:r>
      <w:r w:rsidR="002F368F">
        <w:rPr>
          <w:b/>
          <w:bCs/>
        </w:rPr>
        <w:t xml:space="preserve"> and 3</w:t>
      </w:r>
      <w:r w:rsidRPr="0064163B">
        <w:rPr>
          <w:b/>
          <w:bCs/>
        </w:rPr>
        <w:t>]</w:t>
      </w:r>
      <w:r w:rsidRPr="0064163B">
        <w:t>.</w:t>
      </w:r>
    </w:p>
    <w:p w14:paraId="4CDBFF5A" w14:textId="3F7DA553" w:rsidR="001E0FE2" w:rsidRDefault="001E0FE2" w:rsidP="001E0FE2">
      <w:pPr>
        <w:pStyle w:val="ShotDescription"/>
        <w:numPr>
          <w:ilvl w:val="2"/>
          <w:numId w:val="45"/>
        </w:numPr>
      </w:pPr>
      <w:r>
        <w:t xml:space="preserve">Talent </w:t>
      </w:r>
      <w:r w:rsidRPr="0064163B">
        <w:t>load</w:t>
      </w:r>
      <w:r>
        <w:t xml:space="preserve">ing the sample </w:t>
      </w:r>
      <w:r w:rsidRPr="0064163B">
        <w:t>onto a hemocytometer for counting.</w:t>
      </w:r>
    </w:p>
    <w:p w14:paraId="2EDFEB99" w14:textId="68628C84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</w:t>
      </w:r>
      <w:r>
        <w:t>writing down in a notebook</w:t>
      </w:r>
      <w:r w:rsidRPr="0064163B">
        <w:t>.</w:t>
      </w:r>
    </w:p>
    <w:p w14:paraId="514EC33F" w14:textId="5CDF248E" w:rsidR="002F368F" w:rsidRDefault="002F368F" w:rsidP="001E0FE2">
      <w:pPr>
        <w:pStyle w:val="ShotDescription"/>
        <w:numPr>
          <w:ilvl w:val="2"/>
          <w:numId w:val="45"/>
        </w:numPr>
      </w:pPr>
      <w:r>
        <w:t>TEXT ON 2.6.2’S BACKGROUND:</w:t>
      </w:r>
    </w:p>
    <w:p w14:paraId="69C0F9C0" w14:textId="3AAA91C6" w:rsidR="002F368F" w:rsidRPr="002F368F" w:rsidRDefault="002F368F" w:rsidP="002F368F">
      <w:pPr>
        <w:pStyle w:val="ShotDescription"/>
        <w:rPr>
          <w:lang w:val="en"/>
        </w:rPr>
      </w:pPr>
      <w:r>
        <w:t xml:space="preserve">    </w:t>
      </w:r>
      <w:r w:rsidRPr="002F368F">
        <w:rPr>
          <w:rFonts w:ascii="Cambria Math" w:eastAsia="Calibri" w:hAnsi="Cambria Math" w:cstheme="majorHAnsi"/>
          <w:i/>
          <w:color w:val="auto"/>
          <w:highlight w:val="yellow"/>
          <w:lang w:val="en"/>
        </w:rPr>
        <w:br/>
      </w:r>
      <m:oMathPara>
        <m:oMath>
          <m:r>
            <w:rPr>
              <w:rFonts w:ascii="Cambria Math" w:hAnsi="Cambria Math"/>
              <w:lang w:val="en"/>
            </w:rPr>
            <m:t>Total Virus Volume=</m:t>
          </m:r>
          <m:f>
            <m:fPr>
              <m:ctrlPr>
                <w:rPr>
                  <w:rFonts w:ascii="Cambria Math" w:hAnsi="Cambria Math"/>
                  <w:i/>
                  <w:lang w:val="en"/>
                </w:rPr>
              </m:ctrlPr>
            </m:fPr>
            <m:num>
              <m:r>
                <w:rPr>
                  <w:rFonts w:ascii="Cambria Math" w:hAnsi="Cambria Math"/>
                  <w:lang w:val="en"/>
                </w:rPr>
                <m:t>0.1 MOI × Total Cell Number (of all wells)</m:t>
              </m:r>
            </m:num>
            <m:den>
              <m:r>
                <w:rPr>
                  <w:rFonts w:ascii="Cambria Math" w:hAnsi="Cambria Math"/>
                  <w:lang w:val="en"/>
                </w:rPr>
                <m:t>Viral Titer</m:t>
              </m:r>
            </m:den>
          </m:f>
          <m:r>
            <m:rPr>
              <m:sty m:val="p"/>
            </m:rPr>
            <w:rPr>
              <w:rFonts w:ascii="Cambria Math" w:hAnsi="Cambria Math"/>
              <w:lang w:val="en"/>
            </w:rPr>
            <w:br/>
          </m:r>
        </m:oMath>
      </m:oMathPara>
    </w:p>
    <w:p w14:paraId="0C3BE7C1" w14:textId="2B3A1E08" w:rsidR="002F368F" w:rsidRDefault="002F368F" w:rsidP="002F368F">
      <w:pPr>
        <w:pStyle w:val="ShotDescription"/>
        <w:ind w:firstLine="0"/>
      </w:pPr>
    </w:p>
    <w:p w14:paraId="7BBE22DA" w14:textId="77777777" w:rsidR="001E0FE2" w:rsidRPr="0064163B" w:rsidRDefault="001E0FE2" w:rsidP="001E0FE2">
      <w:pPr>
        <w:pStyle w:val="ShotDescription"/>
        <w:ind w:firstLine="0"/>
      </w:pPr>
    </w:p>
    <w:p w14:paraId="5F5E267F" w14:textId="75B9EB21" w:rsidR="001E0FE2" w:rsidRDefault="001E0FE2" w:rsidP="001E0FE2">
      <w:pPr>
        <w:pStyle w:val="Narration"/>
        <w:numPr>
          <w:ilvl w:val="1"/>
          <w:numId w:val="45"/>
        </w:numPr>
      </w:pPr>
      <w:r w:rsidRPr="0064163B">
        <w:t xml:space="preserve">Aspirate the cell culture media from the VEO wells selected for infection </w:t>
      </w:r>
      <w:r w:rsidRPr="0064163B">
        <w:rPr>
          <w:b/>
          <w:bCs/>
        </w:rPr>
        <w:t>[1]</w:t>
      </w:r>
      <w:r w:rsidRPr="0064163B">
        <w:t xml:space="preserve">. Wash each well with 500 microliters of prewarmed </w:t>
      </w:r>
      <w:r>
        <w:t>DPBS</w:t>
      </w:r>
      <w:r w:rsidRPr="0064163B">
        <w:t xml:space="preserve"> </w:t>
      </w:r>
      <w:r w:rsidRPr="0064163B">
        <w:rPr>
          <w:b/>
          <w:bCs/>
        </w:rPr>
        <w:t>[2]</w:t>
      </w:r>
      <w:r w:rsidRPr="0064163B">
        <w:t xml:space="preserve"> </w:t>
      </w:r>
      <w:r>
        <w:t>and p</w:t>
      </w:r>
      <w:r w:rsidRPr="0064163B">
        <w:t>lace the plate in a 37 degree</w:t>
      </w:r>
      <w:r>
        <w:t>s</w:t>
      </w:r>
      <w:r w:rsidRPr="0064163B">
        <w:t xml:space="preserve"> Celsius incubator and incubate with </w:t>
      </w:r>
      <w:r>
        <w:t>DPBS</w:t>
      </w:r>
      <w:r w:rsidRPr="0064163B">
        <w:t xml:space="preserve"> for 5 minutes </w:t>
      </w:r>
      <w:r w:rsidRPr="0064163B">
        <w:rPr>
          <w:b/>
          <w:bCs/>
        </w:rPr>
        <w:t>[3]</w:t>
      </w:r>
      <w:r w:rsidRPr="0064163B">
        <w:t>.</w:t>
      </w:r>
    </w:p>
    <w:p w14:paraId="39F7AEC7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spirating media from VEO wells.</w:t>
      </w:r>
    </w:p>
    <w:p w14:paraId="6DF8DD8F" w14:textId="41D804B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adding </w:t>
      </w:r>
      <w:r>
        <w:t>DPBS</w:t>
      </w:r>
      <w:r w:rsidRPr="0064163B">
        <w:t xml:space="preserve"> to each well.</w:t>
      </w:r>
    </w:p>
    <w:p w14:paraId="7F58ABE9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plate into the incubator.</w:t>
      </w:r>
    </w:p>
    <w:p w14:paraId="1D969DA9" w14:textId="77777777" w:rsidR="001E0FE2" w:rsidRPr="0064163B" w:rsidRDefault="001E0FE2" w:rsidP="001E0FE2">
      <w:pPr>
        <w:pStyle w:val="ShotDescription"/>
        <w:ind w:firstLine="0"/>
      </w:pPr>
    </w:p>
    <w:p w14:paraId="07C7F851" w14:textId="6D8A062A" w:rsidR="001E0FE2" w:rsidRDefault="001E0FE2" w:rsidP="001E0FE2">
      <w:pPr>
        <w:pStyle w:val="Narration"/>
        <w:numPr>
          <w:ilvl w:val="1"/>
          <w:numId w:val="45"/>
        </w:numPr>
      </w:pPr>
      <w:r w:rsidRPr="0064163B">
        <w:lastRenderedPageBreak/>
        <w:t xml:space="preserve">After 5 minutes, discard the </w:t>
      </w:r>
      <w:r>
        <w:t>DPBS</w:t>
      </w:r>
      <w:r w:rsidRPr="0064163B">
        <w:t xml:space="preserve"> </w:t>
      </w:r>
      <w:r w:rsidRPr="0064163B">
        <w:rPr>
          <w:b/>
          <w:bCs/>
        </w:rPr>
        <w:t>[1]</w:t>
      </w:r>
      <w:r w:rsidRPr="0064163B">
        <w:t xml:space="preserve">. Add 500 microliters of organoid media containing sufficient viral particles to achieve a multiplicity of infection of 0.1 </w:t>
      </w:r>
      <w:r w:rsidRPr="0064163B">
        <w:rPr>
          <w:b/>
          <w:bCs/>
        </w:rPr>
        <w:t>[2]</w:t>
      </w:r>
      <w:r w:rsidRPr="0064163B">
        <w:t>. Place the plate in a 37 degree</w:t>
      </w:r>
      <w:r>
        <w:t>s</w:t>
      </w:r>
      <w:r w:rsidRPr="0064163B">
        <w:t xml:space="preserve"> Celsius incubator with 5 percent carbon dioxide for 1 hour, gently swirling the plate by hand every 20 to 30 minutes </w:t>
      </w:r>
      <w:r w:rsidRPr="0064163B">
        <w:rPr>
          <w:b/>
          <w:bCs/>
        </w:rPr>
        <w:t>[3</w:t>
      </w:r>
      <w:r>
        <w:rPr>
          <w:b/>
          <w:bCs/>
        </w:rPr>
        <w:t>-TXT</w:t>
      </w:r>
      <w:r w:rsidRPr="0064163B">
        <w:rPr>
          <w:b/>
          <w:bCs/>
        </w:rPr>
        <w:t>]</w:t>
      </w:r>
      <w:r w:rsidRPr="0064163B">
        <w:t>.</w:t>
      </w:r>
    </w:p>
    <w:p w14:paraId="1D8DF9D8" w14:textId="2474844B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aspirating </w:t>
      </w:r>
      <w:r>
        <w:t>DPBS</w:t>
      </w:r>
      <w:r w:rsidRPr="0064163B">
        <w:t xml:space="preserve"> from the wells.</w:t>
      </w:r>
    </w:p>
    <w:p w14:paraId="6AB692B5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dding virus containing organoid media to each well.</w:t>
      </w:r>
    </w:p>
    <w:p w14:paraId="79270F47" w14:textId="753FA59D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</w:t>
      </w:r>
      <w:r>
        <w:t xml:space="preserve"> placing the plate in the incubator</w:t>
      </w:r>
      <w:r w:rsidRPr="0064163B">
        <w:t>.</w:t>
      </w:r>
      <w:r w:rsidRPr="001E0FE2">
        <w:rPr>
          <w:b/>
          <w:bCs/>
        </w:rPr>
        <w:t xml:space="preserve"> TXT: Wash the wells with DPBS; Add fresh organoid media</w:t>
      </w:r>
    </w:p>
    <w:p w14:paraId="4687C85B" w14:textId="77777777" w:rsidR="001E0FE2" w:rsidRPr="0064163B" w:rsidRDefault="001E0FE2" w:rsidP="001E0FE2">
      <w:pPr>
        <w:pStyle w:val="ShotDescription"/>
        <w:ind w:firstLine="0"/>
      </w:pPr>
    </w:p>
    <w:p w14:paraId="5B574E88" w14:textId="77777777" w:rsidR="001E0FE2" w:rsidRDefault="001E0FE2" w:rsidP="001E0FE2"/>
    <w:p w14:paraId="18CD3141" w14:textId="2BCA2FE0" w:rsidR="002F368F" w:rsidRPr="00750AD4" w:rsidRDefault="002F368F" w:rsidP="002F368F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b/>
        </w:rPr>
      </w:pPr>
      <w:r w:rsidRPr="00750AD4">
        <w:rPr>
          <w:rFonts w:asciiTheme="majorHAnsi" w:hAnsiTheme="majorHAnsi" w:cstheme="majorHAnsi"/>
          <w:b/>
        </w:rPr>
        <w:t>Co-</w:t>
      </w:r>
      <w:r w:rsidRPr="00750AD4">
        <w:rPr>
          <w:rFonts w:asciiTheme="majorHAnsi" w:hAnsiTheme="majorHAnsi" w:cstheme="majorHAnsi"/>
          <w:b/>
        </w:rPr>
        <w:t xml:space="preserve">Culturing </w:t>
      </w:r>
      <w:r w:rsidRPr="00750AD4">
        <w:rPr>
          <w:rFonts w:asciiTheme="majorHAnsi" w:hAnsiTheme="majorHAnsi" w:cstheme="majorHAnsi"/>
          <w:b/>
        </w:rPr>
        <w:t>CD8 T</w:t>
      </w:r>
      <w:r>
        <w:rPr>
          <w:rFonts w:asciiTheme="majorHAnsi" w:hAnsiTheme="majorHAnsi" w:cstheme="majorHAnsi"/>
          <w:b/>
        </w:rPr>
        <w:t>-</w:t>
      </w:r>
      <w:r w:rsidRPr="00750AD4">
        <w:rPr>
          <w:rFonts w:asciiTheme="majorHAnsi" w:hAnsiTheme="majorHAnsi" w:cstheme="majorHAnsi"/>
          <w:b/>
        </w:rPr>
        <w:t xml:space="preserve">Cells </w:t>
      </w:r>
      <w:r w:rsidRPr="00750AD4">
        <w:rPr>
          <w:rFonts w:asciiTheme="majorHAnsi" w:hAnsiTheme="majorHAnsi" w:cstheme="majorHAnsi"/>
          <w:b/>
        </w:rPr>
        <w:t xml:space="preserve">with </w:t>
      </w:r>
      <w:r w:rsidRPr="00750AD4">
        <w:rPr>
          <w:rFonts w:asciiTheme="majorHAnsi" w:hAnsiTheme="majorHAnsi" w:cstheme="majorHAnsi"/>
          <w:b/>
        </w:rPr>
        <w:t>Virus-Infected, Preformed Murine Vaginal Epithelial Organoids</w:t>
      </w:r>
    </w:p>
    <w:p w14:paraId="3F6CA8EC" w14:textId="7A9120DB" w:rsidR="001E0FE2" w:rsidRDefault="001E0FE2" w:rsidP="002F368F">
      <w:pPr>
        <w:pStyle w:val="ListParagraph"/>
        <w:ind w:left="360"/>
      </w:pPr>
    </w:p>
    <w:p w14:paraId="2F6E75F6" w14:textId="77777777" w:rsidR="002F368F" w:rsidRDefault="002F368F" w:rsidP="002F36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07360658"/>
          <w:placeholder>
            <w:docPart w:val="4BD0FC9BD94C4802A847A5546938161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69946B1" w14:textId="77777777" w:rsidR="001E0FE2" w:rsidRDefault="001E0FE2" w:rsidP="001E0FE2"/>
    <w:p w14:paraId="0139CFCB" w14:textId="77777777" w:rsidR="001E0FE2" w:rsidRDefault="001E0FE2" w:rsidP="001E0FE2"/>
    <w:p w14:paraId="21E549E8" w14:textId="36A43A3B" w:rsidR="001E0FE2" w:rsidRDefault="002F368F" w:rsidP="001E0FE2">
      <w:pPr>
        <w:pStyle w:val="Narration"/>
        <w:numPr>
          <w:ilvl w:val="1"/>
          <w:numId w:val="45"/>
        </w:numPr>
      </w:pPr>
      <w:r>
        <w:t>T</w:t>
      </w:r>
      <w:r w:rsidR="001E0FE2" w:rsidRPr="0064163B">
        <w:t xml:space="preserve">ransfer the appropriate amount of basement membrane extract required for plating from minus 80 </w:t>
      </w:r>
      <w:r w:rsidR="001E0FE2">
        <w:t>degrees</w:t>
      </w:r>
      <w:r w:rsidR="001E0FE2" w:rsidRPr="0064163B">
        <w:t xml:space="preserve"> Celsius storage to 4 </w:t>
      </w:r>
      <w:r w:rsidR="001E0FE2">
        <w:t>degrees</w:t>
      </w:r>
      <w:r w:rsidR="001E0FE2" w:rsidRPr="0064163B">
        <w:t xml:space="preserve"> Celsius </w:t>
      </w:r>
      <w:r w:rsidR="001E0FE2">
        <w:t>and let it thaw for 8 hours</w:t>
      </w:r>
      <w:r w:rsidR="001E0FE2" w:rsidRPr="0064163B">
        <w:t xml:space="preserve"> </w:t>
      </w:r>
      <w:r w:rsidR="001E0FE2" w:rsidRPr="0064163B">
        <w:rPr>
          <w:b/>
          <w:bCs/>
        </w:rPr>
        <w:t>[1</w:t>
      </w:r>
      <w:r w:rsidR="001E0FE2">
        <w:rPr>
          <w:b/>
          <w:bCs/>
        </w:rPr>
        <w:t>-TXT</w:t>
      </w:r>
      <w:r w:rsidR="001E0FE2" w:rsidRPr="0064163B">
        <w:rPr>
          <w:b/>
          <w:bCs/>
        </w:rPr>
        <w:t>]</w:t>
      </w:r>
      <w:r w:rsidR="001E0FE2" w:rsidRPr="0064163B">
        <w:t xml:space="preserve">. </w:t>
      </w:r>
    </w:p>
    <w:p w14:paraId="65955243" w14:textId="40A1F280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removing basement membrane extract from minus 80 degree</w:t>
      </w:r>
      <w:r>
        <w:t>s</w:t>
      </w:r>
      <w:r w:rsidRPr="0064163B">
        <w:t xml:space="preserve"> Celsius storage</w:t>
      </w:r>
      <w:r>
        <w:t xml:space="preserve"> and</w:t>
      </w:r>
      <w:r w:rsidRPr="0064163B">
        <w:t xml:space="preserve"> placing </w:t>
      </w:r>
      <w:r>
        <w:t xml:space="preserve">it </w:t>
      </w:r>
      <w:r w:rsidRPr="0064163B">
        <w:t>at 4 degree</w:t>
      </w:r>
      <w:r>
        <w:t>s</w:t>
      </w:r>
      <w:r w:rsidRPr="0064163B">
        <w:t xml:space="preserve"> Celsius for thawing.</w:t>
      </w:r>
      <w:r>
        <w:t xml:space="preserve"> </w:t>
      </w:r>
      <w:r w:rsidRPr="001E0FE2">
        <w:rPr>
          <w:b/>
          <w:bCs/>
        </w:rPr>
        <w:t>TXT: Coat all plastic surfaces with sterile 2.5% BSA solution in DPBS</w:t>
      </w:r>
    </w:p>
    <w:p w14:paraId="33782FFA" w14:textId="77777777" w:rsidR="001E0FE2" w:rsidRPr="0064163B" w:rsidRDefault="001E0FE2" w:rsidP="001E0FE2">
      <w:pPr>
        <w:pStyle w:val="ShotDescription"/>
        <w:ind w:firstLine="0"/>
      </w:pPr>
    </w:p>
    <w:p w14:paraId="04751272" w14:textId="4806B66F" w:rsidR="001E0FE2" w:rsidRDefault="001E0FE2" w:rsidP="001E0FE2">
      <w:pPr>
        <w:pStyle w:val="Narration"/>
        <w:numPr>
          <w:ilvl w:val="1"/>
          <w:numId w:val="45"/>
        </w:numPr>
      </w:pPr>
      <w:r w:rsidRPr="0064163B">
        <w:t xml:space="preserve">Check the VEOs under a light microscope to assess size and overall health </w:t>
      </w:r>
      <w:r w:rsidRPr="0064163B">
        <w:rPr>
          <w:b/>
          <w:bCs/>
        </w:rPr>
        <w:t>[1]</w:t>
      </w:r>
      <w:r w:rsidRPr="0064163B">
        <w:t xml:space="preserve">. Confirm that the VEOs are approximately 100 </w:t>
      </w:r>
      <w:proofErr w:type="spellStart"/>
      <w:r w:rsidRPr="0064163B">
        <w:t>micrometers</w:t>
      </w:r>
      <w:proofErr w:type="spellEnd"/>
      <w:r w:rsidRPr="0064163B">
        <w:t xml:space="preserve"> in diameter with a uniform round morphology and minimal single cells </w:t>
      </w:r>
      <w:r w:rsidRPr="0064163B">
        <w:rPr>
          <w:b/>
          <w:bCs/>
        </w:rPr>
        <w:t>[2</w:t>
      </w:r>
      <w:r w:rsidR="005E6132">
        <w:rPr>
          <w:b/>
          <w:bCs/>
        </w:rPr>
        <w:t>-TXT</w:t>
      </w:r>
      <w:r w:rsidRPr="0064163B">
        <w:rPr>
          <w:b/>
          <w:bCs/>
        </w:rPr>
        <w:t>]</w:t>
      </w:r>
      <w:r w:rsidRPr="0064163B">
        <w:t>.</w:t>
      </w:r>
    </w:p>
    <w:p w14:paraId="1A5147E1" w14:textId="0986852E" w:rsidR="001E0FE2" w:rsidRDefault="001E0FE2" w:rsidP="001E0FE2">
      <w:pPr>
        <w:pStyle w:val="ShotDescription"/>
        <w:numPr>
          <w:ilvl w:val="2"/>
          <w:numId w:val="45"/>
        </w:numPr>
      </w:pPr>
      <w:r>
        <w:t xml:space="preserve">Talent placing the sample </w:t>
      </w:r>
      <w:r w:rsidRPr="0064163B">
        <w:t>under a light microscope.</w:t>
      </w:r>
    </w:p>
    <w:p w14:paraId="3B3F3983" w14:textId="441995E9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SCOPE: Close up view highlighting uniform, round VEO morphology.</w:t>
      </w:r>
      <w:r w:rsidR="005E6132">
        <w:t xml:space="preserve"> TXT: </w:t>
      </w:r>
      <w:r w:rsidR="005E6132" w:rsidRPr="00E17DD6">
        <w:rPr>
          <w:b/>
          <w:bCs/>
        </w:rPr>
        <w:t>TXT: Prepare T cell organoid culture medium in DMEM F12</w:t>
      </w:r>
      <w:r w:rsidR="005E6132" w:rsidRPr="0064163B">
        <w:t xml:space="preserve"> </w:t>
      </w:r>
    </w:p>
    <w:p w14:paraId="618E7138" w14:textId="77777777" w:rsidR="001E0FE2" w:rsidRPr="0064163B" w:rsidRDefault="001E0FE2" w:rsidP="001E0FE2">
      <w:pPr>
        <w:pStyle w:val="ShotDescription"/>
        <w:ind w:firstLine="0"/>
      </w:pPr>
    </w:p>
    <w:p w14:paraId="3047F866" w14:textId="29F946B1" w:rsidR="001E0FE2" w:rsidRDefault="001E0FE2" w:rsidP="001E0FE2">
      <w:pPr>
        <w:pStyle w:val="Narration"/>
        <w:numPr>
          <w:ilvl w:val="1"/>
          <w:numId w:val="45"/>
        </w:numPr>
      </w:pPr>
      <w:r w:rsidRPr="0064163B">
        <w:t xml:space="preserve">Aspirate the cell culture media from the VEO wells </w:t>
      </w:r>
      <w:r w:rsidRPr="0064163B">
        <w:rPr>
          <w:b/>
          <w:bCs/>
        </w:rPr>
        <w:t>[1]</w:t>
      </w:r>
      <w:r w:rsidR="00E17DD6">
        <w:rPr>
          <w:b/>
          <w:bCs/>
        </w:rPr>
        <w:t xml:space="preserve"> </w:t>
      </w:r>
      <w:r w:rsidR="00E17DD6" w:rsidRPr="00E17DD6">
        <w:t>and</w:t>
      </w:r>
      <w:r w:rsidRPr="0064163B">
        <w:t xml:space="preserve"> </w:t>
      </w:r>
      <w:r w:rsidR="00E17DD6">
        <w:t>wash</w:t>
      </w:r>
      <w:r w:rsidRPr="0064163B">
        <w:t xml:space="preserve"> each well with 500 microliters of cold sterile </w:t>
      </w:r>
      <w:r>
        <w:t>DPBS</w:t>
      </w:r>
      <w:r w:rsidRPr="0064163B">
        <w:t xml:space="preserve"> maintained at 2 to 8 degree</w:t>
      </w:r>
      <w:r w:rsidR="007F1BBF">
        <w:t>s</w:t>
      </w:r>
      <w:r w:rsidRPr="0064163B">
        <w:t xml:space="preserve"> Celsius </w:t>
      </w:r>
      <w:r w:rsidRPr="0064163B">
        <w:rPr>
          <w:b/>
          <w:bCs/>
        </w:rPr>
        <w:t>[2]</w:t>
      </w:r>
      <w:r w:rsidRPr="0064163B">
        <w:t>.</w:t>
      </w:r>
    </w:p>
    <w:p w14:paraId="54113486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spirating media from VEO wells.</w:t>
      </w:r>
    </w:p>
    <w:p w14:paraId="3318DFDB" w14:textId="07B670F1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adding cold </w:t>
      </w:r>
      <w:r>
        <w:t>DPBS</w:t>
      </w:r>
      <w:r w:rsidRPr="0064163B">
        <w:t xml:space="preserve"> to each well.</w:t>
      </w:r>
    </w:p>
    <w:p w14:paraId="03D8BCDD" w14:textId="77777777" w:rsidR="007F1BBF" w:rsidRPr="0064163B" w:rsidRDefault="007F1BBF" w:rsidP="007F1BBF">
      <w:pPr>
        <w:pStyle w:val="ShotDescription"/>
        <w:ind w:firstLine="0"/>
      </w:pPr>
    </w:p>
    <w:p w14:paraId="5C50B2F8" w14:textId="4FB5DB20" w:rsidR="001E0FE2" w:rsidRDefault="001E0FE2" w:rsidP="001E0FE2">
      <w:pPr>
        <w:pStyle w:val="Narration"/>
        <w:numPr>
          <w:ilvl w:val="1"/>
          <w:numId w:val="45"/>
        </w:numPr>
      </w:pPr>
      <w:r w:rsidRPr="0064163B">
        <w:t>A</w:t>
      </w:r>
      <w:r w:rsidR="007F1BBF">
        <w:t xml:space="preserve">fter removing </w:t>
      </w:r>
      <w:r w:rsidRPr="0064163B">
        <w:t xml:space="preserve">the </w:t>
      </w:r>
      <w:r>
        <w:t>DPBS</w:t>
      </w:r>
      <w:r w:rsidR="007F1BBF">
        <w:t>,</w:t>
      </w:r>
      <w:r w:rsidRPr="0064163B">
        <w:t xml:space="preserve"> </w:t>
      </w:r>
      <w:r w:rsidR="007F1BBF" w:rsidRPr="007F1BBF">
        <w:t>a</w:t>
      </w:r>
      <w:r w:rsidRPr="0064163B">
        <w:t xml:space="preserve">dd 200 to 500 microliters of cold organoid harvesting </w:t>
      </w:r>
      <w:r w:rsidRPr="0064163B">
        <w:lastRenderedPageBreak/>
        <w:t>solution to each well, ensuring at least a 10</w:t>
      </w:r>
      <w:r w:rsidR="005E6132">
        <w:t>x</w:t>
      </w:r>
      <w:r w:rsidRPr="0064163B">
        <w:t xml:space="preserve"> volume relative to the basement membrane extract droplet </w:t>
      </w:r>
      <w:r w:rsidRPr="0064163B">
        <w:rPr>
          <w:b/>
          <w:bCs/>
        </w:rPr>
        <w:t>[</w:t>
      </w:r>
      <w:r w:rsidR="007F1BBF">
        <w:rPr>
          <w:b/>
          <w:bCs/>
        </w:rPr>
        <w:t>1</w:t>
      </w:r>
      <w:r w:rsidRPr="0064163B">
        <w:rPr>
          <w:b/>
          <w:bCs/>
        </w:rPr>
        <w:t>]</w:t>
      </w:r>
      <w:r w:rsidRPr="0064163B">
        <w:t xml:space="preserve">. </w:t>
      </w:r>
      <w:r w:rsidR="005E6132">
        <w:t>Then, u</w:t>
      </w:r>
      <w:r w:rsidRPr="0064163B">
        <w:t xml:space="preserve">sing a </w:t>
      </w:r>
      <w:r w:rsidR="007F1BBF">
        <w:t>BSA-coated</w:t>
      </w:r>
      <w:r w:rsidRPr="0064163B">
        <w:t xml:space="preserve"> P</w:t>
      </w:r>
      <w:r w:rsidR="005E6132">
        <w:t>-</w:t>
      </w:r>
      <w:r w:rsidRPr="0064163B">
        <w:t xml:space="preserve">200 pipette, mechanically disrupt the basement membrane extract </w:t>
      </w:r>
      <w:r w:rsidRPr="0064163B">
        <w:rPr>
          <w:b/>
          <w:bCs/>
        </w:rPr>
        <w:t>[</w:t>
      </w:r>
      <w:r w:rsidR="005E6132">
        <w:rPr>
          <w:b/>
          <w:bCs/>
        </w:rPr>
        <w:t>2</w:t>
      </w:r>
      <w:r w:rsidRPr="0064163B">
        <w:rPr>
          <w:b/>
          <w:bCs/>
        </w:rPr>
        <w:t>]</w:t>
      </w:r>
      <w:r w:rsidRPr="0064163B">
        <w:t>.</w:t>
      </w:r>
    </w:p>
    <w:p w14:paraId="44D0044A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dding cold organoid harvesting solution to each well.</w:t>
      </w:r>
    </w:p>
    <w:p w14:paraId="7B416FF5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ipetting up and down to disrupt the basement membrane extract.</w:t>
      </w:r>
    </w:p>
    <w:p w14:paraId="4FF2E312" w14:textId="77777777" w:rsidR="005E6132" w:rsidRPr="0064163B" w:rsidRDefault="005E6132" w:rsidP="005E6132">
      <w:pPr>
        <w:pStyle w:val="ShotDescription"/>
        <w:ind w:firstLine="0"/>
      </w:pPr>
    </w:p>
    <w:p w14:paraId="18710B7C" w14:textId="011B8FC3" w:rsidR="001E0FE2" w:rsidRDefault="005E6132" w:rsidP="001E0FE2">
      <w:pPr>
        <w:pStyle w:val="Narration"/>
        <w:numPr>
          <w:ilvl w:val="1"/>
          <w:numId w:val="45"/>
        </w:numPr>
      </w:pPr>
      <w:r>
        <w:t>Now, p</w:t>
      </w:r>
      <w:r w:rsidR="001E0FE2" w:rsidRPr="0064163B">
        <w:t xml:space="preserve">lace the plate on an orbital shaker set to approximately 100 revolutions per minute at 4 </w:t>
      </w:r>
      <w:r>
        <w:t>degrees</w:t>
      </w:r>
      <w:r w:rsidR="001E0FE2" w:rsidRPr="0064163B">
        <w:t xml:space="preserve"> Celsius for 20 minutes </w:t>
      </w:r>
      <w:r w:rsidR="001E0FE2" w:rsidRPr="0064163B">
        <w:rPr>
          <w:b/>
          <w:bCs/>
        </w:rPr>
        <w:t>[</w:t>
      </w:r>
      <w:r>
        <w:rPr>
          <w:b/>
          <w:bCs/>
        </w:rPr>
        <w:t>1</w:t>
      </w:r>
      <w:r w:rsidR="001E0FE2" w:rsidRPr="0064163B">
        <w:rPr>
          <w:b/>
          <w:bCs/>
        </w:rPr>
        <w:t>]</w:t>
      </w:r>
      <w:r w:rsidR="001E0FE2" w:rsidRPr="0064163B">
        <w:t>.</w:t>
      </w:r>
    </w:p>
    <w:p w14:paraId="43D242BA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plate onto a cold orbital shaker.</w:t>
      </w:r>
    </w:p>
    <w:p w14:paraId="1A3BBBFB" w14:textId="77777777" w:rsidR="005E6132" w:rsidRDefault="005E6132" w:rsidP="005E6132">
      <w:pPr>
        <w:pStyle w:val="ShotDescription"/>
        <w:ind w:firstLine="0"/>
      </w:pPr>
    </w:p>
    <w:p w14:paraId="3E1C2A15" w14:textId="51EF0FDD" w:rsidR="001E0FE2" w:rsidRDefault="005E6132" w:rsidP="001E0FE2">
      <w:pPr>
        <w:pStyle w:val="Narration"/>
        <w:numPr>
          <w:ilvl w:val="1"/>
          <w:numId w:val="45"/>
        </w:numPr>
      </w:pPr>
      <w:r>
        <w:t>After incubation, t</w:t>
      </w:r>
      <w:r w:rsidR="001E0FE2" w:rsidRPr="0064163B">
        <w:t xml:space="preserve">ransfer the contents of each well using a </w:t>
      </w:r>
      <w:r>
        <w:t>BSA-coated</w:t>
      </w:r>
      <w:r w:rsidR="001E0FE2" w:rsidRPr="0064163B">
        <w:t xml:space="preserve"> pipette tip into a </w:t>
      </w:r>
      <w:r>
        <w:t>BSA-coated</w:t>
      </w:r>
      <w:r w:rsidR="001E0FE2" w:rsidRPr="0064163B">
        <w:t xml:space="preserve"> sterile 15</w:t>
      </w:r>
      <w:r>
        <w:t>-</w:t>
      </w:r>
      <w:r w:rsidR="001E0FE2" w:rsidRPr="0064163B">
        <w:t xml:space="preserve"> or 50</w:t>
      </w:r>
      <w:r>
        <w:t>-</w:t>
      </w:r>
      <w:r w:rsidR="001E0FE2" w:rsidRPr="0064163B">
        <w:t xml:space="preserve">milliliter conical tube kept on ice </w:t>
      </w:r>
      <w:r w:rsidR="001E0FE2" w:rsidRPr="0064163B">
        <w:rPr>
          <w:b/>
          <w:bCs/>
        </w:rPr>
        <w:t>[1]</w:t>
      </w:r>
      <w:r w:rsidR="001E0FE2" w:rsidRPr="0064163B">
        <w:t xml:space="preserve">. Place the tube in the centrifuge and </w:t>
      </w:r>
      <w:r>
        <w:t>spin</w:t>
      </w:r>
      <w:r w:rsidR="001E0FE2" w:rsidRPr="0064163B">
        <w:t xml:space="preserve"> at 500 </w:t>
      </w:r>
      <w:r w:rsidR="001E0FE2" w:rsidRPr="005E6132">
        <w:rPr>
          <w:i/>
          <w:iCs/>
        </w:rPr>
        <w:t>g</w:t>
      </w:r>
      <w:r w:rsidR="001E0FE2" w:rsidRPr="0064163B">
        <w:t xml:space="preserve"> for 5 minutes at 4 degree</w:t>
      </w:r>
      <w:r>
        <w:t>s</w:t>
      </w:r>
      <w:r w:rsidR="001E0FE2" w:rsidRPr="0064163B">
        <w:t xml:space="preserve"> Celsius </w:t>
      </w:r>
      <w:r w:rsidR="001E0FE2" w:rsidRPr="0064163B">
        <w:rPr>
          <w:b/>
          <w:bCs/>
        </w:rPr>
        <w:t>[2]</w:t>
      </w:r>
      <w:r w:rsidR="001E0FE2" w:rsidRPr="0064163B">
        <w:t>.</w:t>
      </w:r>
    </w:p>
    <w:p w14:paraId="59874450" w14:textId="798E5021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transferring organoid suspension into a conical tube on ice.</w:t>
      </w:r>
      <w:r w:rsidR="005E6132">
        <w:t xml:space="preserve"> </w:t>
      </w:r>
      <w:r w:rsidR="005E6132" w:rsidRPr="005E6132">
        <w:rPr>
          <w:b/>
          <w:bCs/>
          <w:highlight w:val="yellow"/>
        </w:rPr>
        <w:t>Authors</w:t>
      </w:r>
      <w:r w:rsidR="005E6132" w:rsidRPr="005E6132">
        <w:rPr>
          <w:highlight w:val="yellow"/>
        </w:rPr>
        <w:t>: Will you be using 15 or 50 ml tube</w:t>
      </w:r>
      <w:r w:rsidR="005E6132">
        <w:rPr>
          <w:highlight w:val="yellow"/>
        </w:rPr>
        <w:t xml:space="preserve"> on the shoot day</w:t>
      </w:r>
      <w:r w:rsidR="005E6132" w:rsidRPr="005E6132">
        <w:rPr>
          <w:highlight w:val="yellow"/>
        </w:rPr>
        <w:t>?</w:t>
      </w:r>
    </w:p>
    <w:p w14:paraId="3554A55A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tube into the centrifuge.</w:t>
      </w:r>
    </w:p>
    <w:p w14:paraId="53574568" w14:textId="77777777" w:rsidR="005E6132" w:rsidRPr="0064163B" w:rsidRDefault="005E6132" w:rsidP="005E6132">
      <w:pPr>
        <w:pStyle w:val="ShotDescription"/>
        <w:ind w:firstLine="0"/>
      </w:pPr>
    </w:p>
    <w:p w14:paraId="0B5843F1" w14:textId="1AF3D602" w:rsidR="001E0FE2" w:rsidRDefault="005E6132" w:rsidP="001E0FE2">
      <w:pPr>
        <w:pStyle w:val="Narration"/>
        <w:numPr>
          <w:ilvl w:val="1"/>
          <w:numId w:val="45"/>
        </w:numPr>
      </w:pPr>
      <w:r>
        <w:t>Then, d</w:t>
      </w:r>
      <w:r w:rsidR="001E0FE2" w:rsidRPr="0064163B">
        <w:t xml:space="preserve">iscard the supernatant </w:t>
      </w:r>
      <w:r w:rsidR="001E0FE2" w:rsidRPr="0064163B">
        <w:rPr>
          <w:b/>
          <w:bCs/>
        </w:rPr>
        <w:t>[1]</w:t>
      </w:r>
      <w:r w:rsidR="001E0FE2" w:rsidRPr="0064163B">
        <w:t xml:space="preserve">. Wash the VEO pellet with 5 to 10 milliliters of cold </w:t>
      </w:r>
      <w:r w:rsidR="001E0FE2">
        <w:t>DPBS</w:t>
      </w:r>
      <w:r>
        <w:t xml:space="preserve"> </w:t>
      </w:r>
      <w:r w:rsidR="001E0FE2" w:rsidRPr="0064163B">
        <w:rPr>
          <w:b/>
          <w:bCs/>
        </w:rPr>
        <w:t>[2]</w:t>
      </w:r>
      <w:r w:rsidR="001E0FE2" w:rsidRPr="0064163B">
        <w:t xml:space="preserve"> </w:t>
      </w:r>
      <w:r>
        <w:t xml:space="preserve">and </w:t>
      </w:r>
      <w:r w:rsidR="001E0FE2" w:rsidRPr="0064163B">
        <w:t xml:space="preserve">centrifuge </w:t>
      </w:r>
      <w:r>
        <w:t xml:space="preserve">it again </w:t>
      </w:r>
      <w:r w:rsidR="001E0FE2" w:rsidRPr="0064163B">
        <w:t>at 500</w:t>
      </w:r>
      <w:r w:rsidR="001E0FE2" w:rsidRPr="005E6132">
        <w:rPr>
          <w:i/>
          <w:iCs/>
        </w:rPr>
        <w:t xml:space="preserve"> g</w:t>
      </w:r>
      <w:r w:rsidR="001E0FE2" w:rsidRPr="0064163B">
        <w:t xml:space="preserve"> for 5 minutes at 4 degree</w:t>
      </w:r>
      <w:r>
        <w:t>s</w:t>
      </w:r>
      <w:r w:rsidR="001E0FE2" w:rsidRPr="0064163B">
        <w:t xml:space="preserve"> Celsius </w:t>
      </w:r>
      <w:r w:rsidR="001E0FE2" w:rsidRPr="0064163B">
        <w:rPr>
          <w:b/>
          <w:bCs/>
        </w:rPr>
        <w:t>[3</w:t>
      </w:r>
      <w:r>
        <w:rPr>
          <w:b/>
          <w:bCs/>
        </w:rPr>
        <w:t>-TXT</w:t>
      </w:r>
      <w:r w:rsidR="001E0FE2" w:rsidRPr="0064163B">
        <w:rPr>
          <w:b/>
          <w:bCs/>
        </w:rPr>
        <w:t>]</w:t>
      </w:r>
      <w:r w:rsidR="001E0FE2" w:rsidRPr="0064163B">
        <w:t>.</w:t>
      </w:r>
    </w:p>
    <w:p w14:paraId="54332AA6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spirating and discarding the supernatant.</w:t>
      </w:r>
    </w:p>
    <w:p w14:paraId="49F801B0" w14:textId="77131481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adding cold </w:t>
      </w:r>
      <w:r>
        <w:t>DPBS</w:t>
      </w:r>
      <w:r w:rsidRPr="0064163B">
        <w:t xml:space="preserve"> to the pellet.</w:t>
      </w:r>
    </w:p>
    <w:p w14:paraId="4A659F8B" w14:textId="148A1349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tube into the centrifuge.</w:t>
      </w:r>
      <w:r w:rsidR="005E6132">
        <w:t xml:space="preserve"> </w:t>
      </w:r>
      <w:r w:rsidR="005E6132" w:rsidRPr="005E6132">
        <w:rPr>
          <w:b/>
          <w:bCs/>
        </w:rPr>
        <w:t xml:space="preserve">TXT: </w:t>
      </w:r>
      <w:r w:rsidR="005E6132" w:rsidRPr="005E6132">
        <w:rPr>
          <w:b/>
          <w:bCs/>
        </w:rPr>
        <w:t>Discard the DPBS</w:t>
      </w:r>
      <w:r w:rsidR="005E6132" w:rsidRPr="005E6132">
        <w:rPr>
          <w:b/>
          <w:bCs/>
        </w:rPr>
        <w:t xml:space="preserve"> after centrifugation</w:t>
      </w:r>
    </w:p>
    <w:p w14:paraId="37B13E66" w14:textId="77777777" w:rsidR="005E6132" w:rsidRPr="0064163B" w:rsidRDefault="005E6132" w:rsidP="005E6132">
      <w:pPr>
        <w:pStyle w:val="ShotDescription"/>
        <w:ind w:firstLine="0"/>
      </w:pPr>
    </w:p>
    <w:p w14:paraId="37A672D6" w14:textId="24746FA8" w:rsidR="001E0FE2" w:rsidRDefault="001E0FE2" w:rsidP="001E0FE2">
      <w:pPr>
        <w:pStyle w:val="Narration"/>
        <w:numPr>
          <w:ilvl w:val="1"/>
          <w:numId w:val="45"/>
        </w:numPr>
      </w:pPr>
      <w:r w:rsidRPr="0064163B">
        <w:t xml:space="preserve">Using a </w:t>
      </w:r>
      <w:r>
        <w:t>BSA</w:t>
      </w:r>
      <w:r w:rsidR="005E6132">
        <w:t>-</w:t>
      </w:r>
      <w:r w:rsidRPr="0064163B">
        <w:t xml:space="preserve">coated P1000 pipette tip, resuspend the pellet in 1 milliliter of T cell organoid culture medium </w:t>
      </w:r>
      <w:r w:rsidRPr="0064163B">
        <w:rPr>
          <w:b/>
          <w:bCs/>
        </w:rPr>
        <w:t>[</w:t>
      </w:r>
      <w:r w:rsidR="005E6132">
        <w:rPr>
          <w:b/>
          <w:bCs/>
        </w:rPr>
        <w:t>1</w:t>
      </w:r>
      <w:r w:rsidRPr="0064163B">
        <w:rPr>
          <w:b/>
          <w:bCs/>
        </w:rPr>
        <w:t>]</w:t>
      </w:r>
      <w:r w:rsidRPr="0064163B">
        <w:t xml:space="preserve"> </w:t>
      </w:r>
      <w:proofErr w:type="gramStart"/>
      <w:r w:rsidR="005E6132">
        <w:t>an</w:t>
      </w:r>
      <w:proofErr w:type="gramEnd"/>
      <w:r w:rsidR="005E6132">
        <w:t xml:space="preserve"> p</w:t>
      </w:r>
      <w:r w:rsidRPr="0064163B">
        <w:t xml:space="preserve">lace the VEO suspension on ice until the T cells are ready for coculture </w:t>
      </w:r>
      <w:r w:rsidRPr="0064163B">
        <w:rPr>
          <w:b/>
          <w:bCs/>
        </w:rPr>
        <w:t>[</w:t>
      </w:r>
      <w:r w:rsidR="005E6132">
        <w:rPr>
          <w:b/>
          <w:bCs/>
        </w:rPr>
        <w:t>2</w:t>
      </w:r>
      <w:r w:rsidRPr="0064163B">
        <w:rPr>
          <w:b/>
          <w:bCs/>
        </w:rPr>
        <w:t>]</w:t>
      </w:r>
      <w:r w:rsidRPr="0064163B">
        <w:t>.</w:t>
      </w:r>
    </w:p>
    <w:p w14:paraId="43DA4D36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resuspending the VEO pellet in culture medium.</w:t>
      </w:r>
    </w:p>
    <w:p w14:paraId="28D0E656" w14:textId="77777777" w:rsidR="001E0FE2" w:rsidRPr="0064163B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resuspended VEOs on ice.</w:t>
      </w:r>
    </w:p>
    <w:p w14:paraId="71214349" w14:textId="77777777" w:rsidR="001E0FE2" w:rsidRDefault="001E0FE2" w:rsidP="001E0FE2"/>
    <w:p w14:paraId="720D633F" w14:textId="77777777" w:rsidR="001E0FE2" w:rsidRDefault="001E0FE2" w:rsidP="001E0FE2"/>
    <w:p w14:paraId="06A55596" w14:textId="34203682" w:rsidR="001E0FE2" w:rsidRDefault="005E6132" w:rsidP="001E0FE2">
      <w:pPr>
        <w:pStyle w:val="Narration"/>
        <w:numPr>
          <w:ilvl w:val="1"/>
          <w:numId w:val="45"/>
        </w:numPr>
      </w:pPr>
      <w:r>
        <w:t xml:space="preserve">For </w:t>
      </w:r>
      <w:r w:rsidR="001E0FE2" w:rsidRPr="0064163B">
        <w:t xml:space="preserve">collecting T cells, check </w:t>
      </w:r>
      <w:r>
        <w:t xml:space="preserve">the </w:t>
      </w:r>
      <w:r w:rsidR="001E0FE2" w:rsidRPr="0064163B">
        <w:t xml:space="preserve">resting T cells under a light microscope to assess size and overall health </w:t>
      </w:r>
      <w:r w:rsidR="001E0FE2" w:rsidRPr="0064163B">
        <w:rPr>
          <w:b/>
          <w:bCs/>
        </w:rPr>
        <w:t>[1]</w:t>
      </w:r>
      <w:r w:rsidR="001E0FE2" w:rsidRPr="0064163B">
        <w:t xml:space="preserve">. Confirm that the T cells show some clustering, enlarged morphology, and no visible cell debris or fragments </w:t>
      </w:r>
      <w:r w:rsidR="001E0FE2" w:rsidRPr="0064163B">
        <w:rPr>
          <w:b/>
          <w:bCs/>
        </w:rPr>
        <w:t>[2]</w:t>
      </w:r>
      <w:r w:rsidR="001E0FE2" w:rsidRPr="0064163B">
        <w:t xml:space="preserve">. Using a P1000 pipette, resuspend the T cells by pipetting up and down several times in each corner of the well </w:t>
      </w:r>
      <w:r w:rsidR="001E0FE2" w:rsidRPr="0064163B">
        <w:rPr>
          <w:b/>
          <w:bCs/>
        </w:rPr>
        <w:lastRenderedPageBreak/>
        <w:t>[3]</w:t>
      </w:r>
      <w:r w:rsidR="001E0FE2" w:rsidRPr="0064163B">
        <w:t xml:space="preserve"> </w:t>
      </w:r>
      <w:r>
        <w:t>and c</w:t>
      </w:r>
      <w:r w:rsidR="001E0FE2" w:rsidRPr="0064163B">
        <w:t xml:space="preserve">ount the total number of live CD8 T cells </w:t>
      </w:r>
      <w:r w:rsidR="001E0FE2" w:rsidRPr="0064163B">
        <w:rPr>
          <w:b/>
          <w:bCs/>
        </w:rPr>
        <w:t>[4]</w:t>
      </w:r>
      <w:r w:rsidR="001E0FE2" w:rsidRPr="0064163B">
        <w:t>.</w:t>
      </w:r>
    </w:p>
    <w:p w14:paraId="0FD10BF9" w14:textId="6344A500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T cell culture plate on the microscope stage.</w:t>
      </w:r>
    </w:p>
    <w:p w14:paraId="61C516F0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SCOPE: View of resting T cells showing clusters and enlarged morphology.</w:t>
      </w:r>
    </w:p>
    <w:p w14:paraId="610DD9F7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ipetting up and down in multiple corners of the well to resuspend T cells.</w:t>
      </w:r>
    </w:p>
    <w:p w14:paraId="6B6FBE55" w14:textId="268BB9AB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</w:t>
      </w:r>
      <w:r w:rsidR="005E6132">
        <w:t>placing the sample in a cell counter</w:t>
      </w:r>
      <w:r w:rsidRPr="0064163B">
        <w:t>.</w:t>
      </w:r>
    </w:p>
    <w:p w14:paraId="3E336BC6" w14:textId="77777777" w:rsidR="005E6132" w:rsidRPr="0064163B" w:rsidRDefault="005E6132" w:rsidP="005E6132">
      <w:pPr>
        <w:pStyle w:val="ShotDescription"/>
        <w:ind w:firstLine="0"/>
      </w:pPr>
    </w:p>
    <w:p w14:paraId="38E5A868" w14:textId="5C5B0615" w:rsidR="001E0FE2" w:rsidRDefault="005E6132" w:rsidP="001E0FE2">
      <w:pPr>
        <w:pStyle w:val="Narration"/>
        <w:numPr>
          <w:ilvl w:val="1"/>
          <w:numId w:val="45"/>
        </w:numPr>
      </w:pPr>
      <w:r>
        <w:t>Next, p</w:t>
      </w:r>
      <w:r w:rsidR="001E0FE2" w:rsidRPr="0064163B">
        <w:t xml:space="preserve">lace the T cell suspension into the centrifuge and </w:t>
      </w:r>
      <w:r>
        <w:t>spin</w:t>
      </w:r>
      <w:r w:rsidR="001E0FE2" w:rsidRPr="0064163B">
        <w:t xml:space="preserve"> at 584 </w:t>
      </w:r>
      <w:r w:rsidR="001E0FE2" w:rsidRPr="005E6132">
        <w:rPr>
          <w:i/>
          <w:iCs/>
        </w:rPr>
        <w:t>g</w:t>
      </w:r>
      <w:r w:rsidR="001E0FE2" w:rsidRPr="0064163B">
        <w:t xml:space="preserve"> for 5 minutes at 4 degree</w:t>
      </w:r>
      <w:r>
        <w:t>s</w:t>
      </w:r>
      <w:r w:rsidR="001E0FE2" w:rsidRPr="0064163B">
        <w:t xml:space="preserve"> Celsius </w:t>
      </w:r>
      <w:r w:rsidR="001E0FE2" w:rsidRPr="0064163B">
        <w:rPr>
          <w:b/>
          <w:bCs/>
        </w:rPr>
        <w:t>[1]</w:t>
      </w:r>
      <w:r w:rsidR="001E0FE2" w:rsidRPr="0064163B">
        <w:t xml:space="preserve">. Discard the supernatant </w:t>
      </w:r>
      <w:r w:rsidR="001E0FE2" w:rsidRPr="0064163B">
        <w:rPr>
          <w:b/>
          <w:bCs/>
        </w:rPr>
        <w:t>[2]</w:t>
      </w:r>
      <w:r w:rsidR="001E0FE2" w:rsidRPr="0064163B">
        <w:t xml:space="preserve"> </w:t>
      </w:r>
      <w:r>
        <w:t>and r</w:t>
      </w:r>
      <w:r w:rsidR="001E0FE2" w:rsidRPr="0064163B">
        <w:t xml:space="preserve">esuspend the T cell pellet in 10 milliliters of T cell organoid culture medium </w:t>
      </w:r>
      <w:r w:rsidR="001E0FE2" w:rsidRPr="0064163B">
        <w:rPr>
          <w:b/>
          <w:bCs/>
        </w:rPr>
        <w:t>[3]</w:t>
      </w:r>
      <w:r w:rsidR="001E0FE2" w:rsidRPr="0064163B">
        <w:t xml:space="preserve">. </w:t>
      </w:r>
      <w:r>
        <w:t>Then, t</w:t>
      </w:r>
      <w:r w:rsidR="001E0FE2" w:rsidRPr="0064163B">
        <w:t xml:space="preserve">ransfer the appropriate number of T cells into the conical tube containing the previously prepared VEOs to combine the cells </w:t>
      </w:r>
      <w:r w:rsidR="001E0FE2" w:rsidRPr="0064163B">
        <w:rPr>
          <w:b/>
          <w:bCs/>
        </w:rPr>
        <w:t>[4]</w:t>
      </w:r>
      <w:r w:rsidR="001E0FE2" w:rsidRPr="0064163B">
        <w:t>.</w:t>
      </w:r>
    </w:p>
    <w:p w14:paraId="5D7A7C6A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T cell tube into the centrifuge.</w:t>
      </w:r>
    </w:p>
    <w:p w14:paraId="3F03D828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spirating and discarding the supernatant.</w:t>
      </w:r>
    </w:p>
    <w:p w14:paraId="118854B8" w14:textId="5249A11A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resuspending the T cell pellet in culture medium</w:t>
      </w:r>
      <w:r w:rsidR="005E6132">
        <w:t xml:space="preserve"> by pipetting up and down</w:t>
      </w:r>
      <w:r w:rsidRPr="0064163B">
        <w:t>.</w:t>
      </w:r>
    </w:p>
    <w:p w14:paraId="3626D6AF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transferring T cells into the conical tube containing VEOs.</w:t>
      </w:r>
    </w:p>
    <w:p w14:paraId="07009262" w14:textId="77777777" w:rsidR="005E6132" w:rsidRPr="0064163B" w:rsidRDefault="005E6132" w:rsidP="005E6132">
      <w:pPr>
        <w:pStyle w:val="ShotDescription"/>
        <w:ind w:firstLine="0"/>
      </w:pPr>
    </w:p>
    <w:p w14:paraId="0B06C820" w14:textId="72A44B54" w:rsidR="001E0FE2" w:rsidRPr="005E6132" w:rsidRDefault="001E0FE2" w:rsidP="001E0FE2">
      <w:pPr>
        <w:pStyle w:val="Narration"/>
        <w:numPr>
          <w:ilvl w:val="1"/>
          <w:numId w:val="45"/>
        </w:numPr>
        <w:rPr>
          <w:color w:val="auto"/>
        </w:rPr>
      </w:pPr>
      <w:r w:rsidRPr="0064163B">
        <w:t xml:space="preserve">Place the combined VEO and T cell suspension into the centrifuge and </w:t>
      </w:r>
      <w:r w:rsidR="005E6132">
        <w:t>spin again</w:t>
      </w:r>
      <w:r w:rsidRPr="0064163B">
        <w:t xml:space="preserve"> at 584 </w:t>
      </w:r>
      <w:r w:rsidRPr="005E6132">
        <w:rPr>
          <w:i/>
          <w:iCs/>
        </w:rPr>
        <w:t>g</w:t>
      </w:r>
      <w:r w:rsidRPr="0064163B">
        <w:t xml:space="preserve"> for 5 minutes at 4 degree</w:t>
      </w:r>
      <w:r w:rsidR="005E6132">
        <w:t>s</w:t>
      </w:r>
      <w:r w:rsidRPr="0064163B">
        <w:t xml:space="preserve"> Celsius </w:t>
      </w:r>
      <w:r w:rsidRPr="0064163B">
        <w:rPr>
          <w:b/>
          <w:bCs/>
        </w:rPr>
        <w:t>[1]</w:t>
      </w:r>
      <w:r w:rsidRPr="0064163B">
        <w:t xml:space="preserve">. </w:t>
      </w:r>
      <w:r w:rsidR="005E6132">
        <w:t>After d</w:t>
      </w:r>
      <w:r w:rsidRPr="0064163B">
        <w:t>iscard</w:t>
      </w:r>
      <w:r w:rsidR="005E6132">
        <w:t>ing</w:t>
      </w:r>
      <w:r w:rsidRPr="0064163B">
        <w:t xml:space="preserve"> the supernatant</w:t>
      </w:r>
      <w:r w:rsidR="005E6132">
        <w:t>, r</w:t>
      </w:r>
      <w:r w:rsidRPr="0064163B">
        <w:t xml:space="preserve">esuspend the VEOs and T cells in the appropriate volume of basement membrane extract </w:t>
      </w:r>
      <w:r w:rsidRPr="0064163B">
        <w:rPr>
          <w:b/>
          <w:bCs/>
        </w:rPr>
        <w:t>[</w:t>
      </w:r>
      <w:r w:rsidR="005E6132">
        <w:rPr>
          <w:b/>
          <w:bCs/>
        </w:rPr>
        <w:t>2</w:t>
      </w:r>
      <w:r w:rsidRPr="0064163B">
        <w:rPr>
          <w:b/>
          <w:bCs/>
        </w:rPr>
        <w:t>]</w:t>
      </w:r>
      <w:r w:rsidRPr="0064163B">
        <w:t xml:space="preserve">. </w:t>
      </w:r>
      <w:r w:rsidR="005E6132">
        <w:t>Then, u</w:t>
      </w:r>
      <w:r w:rsidRPr="0064163B">
        <w:t xml:space="preserve">sing a </w:t>
      </w:r>
      <w:r>
        <w:t>BSA</w:t>
      </w:r>
      <w:r w:rsidRPr="0064163B">
        <w:t xml:space="preserve"> coated pipette tip, plate </w:t>
      </w:r>
      <w:r w:rsidR="005E6132">
        <w:t xml:space="preserve">the suspension </w:t>
      </w:r>
      <w:r w:rsidRPr="0064163B">
        <w:t>onto the prewarmed tissue culture plate, dispensing 20 microliters per well for a 24</w:t>
      </w:r>
      <w:r w:rsidR="005E6132">
        <w:t>-</w:t>
      </w:r>
      <w:r w:rsidRPr="0064163B">
        <w:t>well plate or 8 microliters per well for a 96</w:t>
      </w:r>
      <w:r w:rsidR="005E6132">
        <w:t>-</w:t>
      </w:r>
      <w:r w:rsidRPr="0064163B">
        <w:t xml:space="preserve">well plate </w:t>
      </w:r>
      <w:r w:rsidRPr="0064163B">
        <w:rPr>
          <w:b/>
          <w:bCs/>
        </w:rPr>
        <w:t>[4]</w:t>
      </w:r>
      <w:r w:rsidRPr="0064163B">
        <w:t>.</w:t>
      </w:r>
      <w:r w:rsidR="005E6132">
        <w:t xml:space="preserve"> </w:t>
      </w:r>
      <w:r w:rsidR="005E6132" w:rsidRPr="005E6132">
        <w:rPr>
          <w:b/>
          <w:bCs/>
          <w:color w:val="auto"/>
          <w:highlight w:val="yellow"/>
        </w:rPr>
        <w:t>Authors</w:t>
      </w:r>
      <w:r w:rsidR="005E6132" w:rsidRPr="005E6132">
        <w:rPr>
          <w:color w:val="auto"/>
          <w:highlight w:val="yellow"/>
        </w:rPr>
        <w:t>: Will you be using a 24-well plate or a 96-well plate on the shoot day?</w:t>
      </w:r>
    </w:p>
    <w:p w14:paraId="1E383138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placing the tube into the centrifuge.</w:t>
      </w:r>
    </w:p>
    <w:p w14:paraId="6CC4F0A8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aspirating and discarding the supernatant.</w:t>
      </w:r>
    </w:p>
    <w:p w14:paraId="5A514987" w14:textId="121B23D8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resuspending the pellet in basement membrane </w:t>
      </w:r>
      <w:proofErr w:type="gramStart"/>
      <w:r w:rsidRPr="0064163B">
        <w:t>extract</w:t>
      </w:r>
      <w:proofErr w:type="gramEnd"/>
      <w:r w:rsidR="005E6132">
        <w:t xml:space="preserve"> by pipetting up and down</w:t>
      </w:r>
      <w:r w:rsidRPr="0064163B">
        <w:t>.</w:t>
      </w:r>
    </w:p>
    <w:p w14:paraId="7B7E9A7A" w14:textId="3808377F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Talent </w:t>
      </w:r>
      <w:r w:rsidR="005E6132">
        <w:t>add</w:t>
      </w:r>
      <w:r w:rsidRPr="0064163B">
        <w:t>ing the cell suspension into prewarmed wells.</w:t>
      </w:r>
    </w:p>
    <w:p w14:paraId="2744869D" w14:textId="77777777" w:rsidR="005E6132" w:rsidRPr="0064163B" w:rsidRDefault="005E6132" w:rsidP="005E6132">
      <w:pPr>
        <w:pStyle w:val="ShotDescription"/>
        <w:ind w:firstLine="0"/>
      </w:pPr>
    </w:p>
    <w:p w14:paraId="42F943BD" w14:textId="713DB9B2" w:rsidR="001E0FE2" w:rsidRDefault="005E6132" w:rsidP="001E0FE2">
      <w:pPr>
        <w:pStyle w:val="Narration"/>
        <w:numPr>
          <w:ilvl w:val="1"/>
          <w:numId w:val="45"/>
        </w:numPr>
      </w:pPr>
      <w:r>
        <w:t>Now, i</w:t>
      </w:r>
      <w:r w:rsidR="001E0FE2" w:rsidRPr="0064163B">
        <w:t>nvert the tissue culture plate</w:t>
      </w:r>
      <w:r>
        <w:t xml:space="preserve"> </w:t>
      </w:r>
      <w:r w:rsidRPr="005E6132">
        <w:rPr>
          <w:b/>
          <w:bCs/>
        </w:rPr>
        <w:t>[</w:t>
      </w:r>
      <w:r>
        <w:rPr>
          <w:b/>
          <w:bCs/>
        </w:rPr>
        <w:t>1</w:t>
      </w:r>
      <w:r w:rsidRPr="005E6132">
        <w:rPr>
          <w:b/>
          <w:bCs/>
        </w:rPr>
        <w:t>]</w:t>
      </w:r>
      <w:r w:rsidR="001E0FE2" w:rsidRPr="0064163B">
        <w:t xml:space="preserve"> and place it upside down in a 37 degree</w:t>
      </w:r>
      <w:r>
        <w:t>s</w:t>
      </w:r>
      <w:r w:rsidR="001E0FE2" w:rsidRPr="0064163B">
        <w:t xml:space="preserve"> Celsius incubator </w:t>
      </w:r>
      <w:r w:rsidR="001E0FE2" w:rsidRPr="0064163B">
        <w:rPr>
          <w:b/>
          <w:bCs/>
        </w:rPr>
        <w:t>[</w:t>
      </w:r>
      <w:r>
        <w:rPr>
          <w:b/>
          <w:bCs/>
        </w:rPr>
        <w:t>2</w:t>
      </w:r>
      <w:r w:rsidR="001E0FE2" w:rsidRPr="0064163B">
        <w:rPr>
          <w:b/>
          <w:bCs/>
        </w:rPr>
        <w:t>]</w:t>
      </w:r>
      <w:r w:rsidR="001E0FE2" w:rsidRPr="0064163B">
        <w:t xml:space="preserve">. Allow 30 minutes for complete basement membrane extract adhesion and solidification </w:t>
      </w:r>
      <w:r w:rsidR="001E0FE2" w:rsidRPr="0064163B">
        <w:rPr>
          <w:b/>
          <w:bCs/>
        </w:rPr>
        <w:t>[</w:t>
      </w:r>
      <w:r>
        <w:rPr>
          <w:b/>
          <w:bCs/>
        </w:rPr>
        <w:t>3</w:t>
      </w:r>
      <w:r w:rsidR="001E0FE2" w:rsidRPr="0064163B">
        <w:rPr>
          <w:b/>
          <w:bCs/>
        </w:rPr>
        <w:t>]</w:t>
      </w:r>
      <w:r w:rsidR="001E0FE2" w:rsidRPr="0064163B">
        <w:t>.</w:t>
      </w:r>
    </w:p>
    <w:p w14:paraId="5A148278" w14:textId="18A4CBA4" w:rsidR="005E6132" w:rsidRDefault="005E6132" w:rsidP="001E0FE2">
      <w:pPr>
        <w:pStyle w:val="ShotDescription"/>
        <w:numPr>
          <w:ilvl w:val="2"/>
          <w:numId w:val="45"/>
        </w:numPr>
      </w:pPr>
      <w:r>
        <w:t>Talent inverting the tissue culture plate.</w:t>
      </w:r>
    </w:p>
    <w:p w14:paraId="6FA88897" w14:textId="6809C69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lastRenderedPageBreak/>
        <w:t>Talent placing the inverted plate into the incubator.</w:t>
      </w:r>
    </w:p>
    <w:p w14:paraId="2F8D0E61" w14:textId="77496CD9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 xml:space="preserve">Shot of </w:t>
      </w:r>
      <w:r w:rsidR="005E6132">
        <w:t xml:space="preserve">closing the incubator and </w:t>
      </w:r>
      <w:r w:rsidRPr="0064163B">
        <w:t>the plate resting inverted inside the incubator.</w:t>
      </w:r>
    </w:p>
    <w:p w14:paraId="3FB89E38" w14:textId="77777777" w:rsidR="005E6132" w:rsidRPr="0064163B" w:rsidRDefault="005E6132" w:rsidP="005E6132">
      <w:pPr>
        <w:pStyle w:val="ShotDescription"/>
        <w:ind w:firstLine="0"/>
      </w:pPr>
    </w:p>
    <w:p w14:paraId="32945562" w14:textId="0DDE7F56" w:rsidR="001E0FE2" w:rsidRDefault="001E0FE2" w:rsidP="00E43E3D">
      <w:pPr>
        <w:pStyle w:val="Narration"/>
        <w:numPr>
          <w:ilvl w:val="1"/>
          <w:numId w:val="45"/>
        </w:numPr>
      </w:pPr>
      <w:r w:rsidRPr="0064163B">
        <w:t xml:space="preserve">After the incubation period, carefully add </w:t>
      </w:r>
      <w:r w:rsidR="00421F08">
        <w:t xml:space="preserve">the </w:t>
      </w:r>
      <w:r w:rsidR="005E6132">
        <w:t>supplement</w:t>
      </w:r>
      <w:r w:rsidR="00421F08">
        <w:t xml:space="preserve">ed </w:t>
      </w:r>
      <w:r w:rsidRPr="0064163B">
        <w:t xml:space="preserve">complete T cell organoid culture medium to each well </w:t>
      </w:r>
      <w:r w:rsidRPr="002F368F">
        <w:rPr>
          <w:b/>
          <w:bCs/>
        </w:rPr>
        <w:t>[1]</w:t>
      </w:r>
      <w:r w:rsidRPr="0064163B">
        <w:t>. Dispense 500 microliters per well for a 24</w:t>
      </w:r>
      <w:r w:rsidR="00421F08">
        <w:t>-</w:t>
      </w:r>
      <w:r w:rsidRPr="0064163B">
        <w:t>well plate or 250 microliters per well for a 96</w:t>
      </w:r>
      <w:r w:rsidR="00421F08">
        <w:t>-</w:t>
      </w:r>
      <w:r w:rsidRPr="0064163B">
        <w:t xml:space="preserve">well plate, adding the media against the side of the well to avoid disturbing the basement membrane extract droplet </w:t>
      </w:r>
      <w:r w:rsidRPr="002F368F">
        <w:rPr>
          <w:b/>
          <w:bCs/>
        </w:rPr>
        <w:t>[2]</w:t>
      </w:r>
      <w:r w:rsidRPr="0064163B">
        <w:t xml:space="preserve">. Replace the culture medium every 2 days until the samples are harvested for </w:t>
      </w:r>
      <w:r w:rsidR="002F368F">
        <w:t xml:space="preserve">flow cytometry </w:t>
      </w:r>
      <w:r w:rsidR="002F368F">
        <w:t xml:space="preserve">analysis </w:t>
      </w:r>
      <w:r w:rsidRPr="002F368F">
        <w:rPr>
          <w:b/>
          <w:bCs/>
        </w:rPr>
        <w:t>[3]</w:t>
      </w:r>
      <w:r w:rsidRPr="0064163B">
        <w:t>.</w:t>
      </w:r>
    </w:p>
    <w:p w14:paraId="7F9C52AF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Talent gently adding complete culture medium to the side of each well.</w:t>
      </w:r>
    </w:p>
    <w:p w14:paraId="2B1D0BB8" w14:textId="77777777" w:rsidR="001E0FE2" w:rsidRDefault="001E0FE2" w:rsidP="001E0FE2">
      <w:pPr>
        <w:pStyle w:val="ShotDescription"/>
        <w:numPr>
          <w:ilvl w:val="2"/>
          <w:numId w:val="45"/>
        </w:numPr>
      </w:pPr>
      <w:r w:rsidRPr="0064163B">
        <w:t>Close up shot showing media flowing down the wall of the well without disrupting the droplet.</w:t>
      </w:r>
    </w:p>
    <w:p w14:paraId="14576D56" w14:textId="77777777" w:rsidR="001E0FE2" w:rsidRPr="0064163B" w:rsidRDefault="001E0FE2" w:rsidP="001E0FE2">
      <w:pPr>
        <w:pStyle w:val="ShotDescription"/>
        <w:numPr>
          <w:ilvl w:val="2"/>
          <w:numId w:val="45"/>
        </w:numPr>
      </w:pPr>
      <w:r w:rsidRPr="0064163B">
        <w:t>Shot of talent performing a media change on a later day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4BAD2F8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C87EF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F368F">
        <w:rPr>
          <w:rFonts w:eastAsia="Times New Roman" w:cstheme="minorHAnsi"/>
          <w:bCs/>
        </w:rPr>
        <w:t>12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B1F7132" w14:textId="1143B07A" w:rsidR="00052459" w:rsidRDefault="00052459" w:rsidP="00052459">
      <w:pPr>
        <w:pStyle w:val="Narration"/>
        <w:numPr>
          <w:ilvl w:val="1"/>
          <w:numId w:val="45"/>
        </w:numPr>
      </w:pPr>
      <w:r>
        <w:t xml:space="preserve">Seven-day-old mouse </w:t>
      </w:r>
      <w:r>
        <w:t xml:space="preserve">VEOs </w:t>
      </w:r>
      <w:r>
        <w:t xml:space="preserve">infected with lymphocytic choriomeningitis virus expressing yellow fluorescent protein showed abundant viral replication as early as 4 hours after co-culture, visible as </w:t>
      </w:r>
      <w:r w:rsidR="002F368F">
        <w:t>the fluorescen</w:t>
      </w:r>
      <w:r>
        <w:t xml:space="preserve">ce </w:t>
      </w:r>
      <w:r w:rsidR="002F368F">
        <w:t xml:space="preserve">signals </w:t>
      </w:r>
      <w:r>
        <w:t>within</w:t>
      </w:r>
      <w:r w:rsidR="002F368F">
        <w:t xml:space="preserve"> the</w:t>
      </w:r>
      <w:r>
        <w:t xml:space="preserve"> organoids </w:t>
      </w:r>
      <w:r w:rsidRPr="00253C3A">
        <w:rPr>
          <w:b/>
        </w:rPr>
        <w:t>[1]</w:t>
      </w:r>
      <w:r>
        <w:t>.</w:t>
      </w:r>
    </w:p>
    <w:p w14:paraId="30466A66" w14:textId="2A1A0E12" w:rsidR="00052459" w:rsidRDefault="00052459" w:rsidP="00052459">
      <w:pPr>
        <w:pStyle w:val="ShotDescription"/>
        <w:numPr>
          <w:ilvl w:val="2"/>
          <w:numId w:val="45"/>
        </w:numPr>
      </w:pPr>
      <w:r>
        <w:t xml:space="preserve">LAB MEDIA: Figure 1B. </w:t>
      </w:r>
      <w:r w:rsidRPr="002F368F">
        <w:rPr>
          <w:i/>
          <w:iCs/>
          <w:color w:val="3333FF"/>
        </w:rPr>
        <w:t>Video editor: Show the image at 4 hours and highlight the green glowing areas inside the round organoid structures</w:t>
      </w:r>
      <w:r w:rsidRPr="002F368F">
        <w:rPr>
          <w:i/>
          <w:iCs/>
          <w:color w:val="3333FF"/>
        </w:rPr>
        <w:t xml:space="preserve"> in the lower panel</w:t>
      </w:r>
      <w:r>
        <w:t>.</w:t>
      </w:r>
    </w:p>
    <w:p w14:paraId="186C9FCD" w14:textId="77777777" w:rsidR="00052459" w:rsidRDefault="00052459" w:rsidP="00052459"/>
    <w:p w14:paraId="1A3B3FA9" w14:textId="77777777" w:rsidR="00052459" w:rsidRDefault="00052459" w:rsidP="00052459">
      <w:pPr>
        <w:pStyle w:val="Narration"/>
        <w:numPr>
          <w:ilvl w:val="1"/>
          <w:numId w:val="45"/>
        </w:numPr>
      </w:pPr>
      <w:r>
        <w:t xml:space="preserve">Accumulation of CD8 T cells near infected organoids became prominent at later time points during co-culture </w:t>
      </w:r>
      <w:r w:rsidRPr="00253C3A">
        <w:rPr>
          <w:b/>
        </w:rPr>
        <w:t>[1]</w:t>
      </w:r>
      <w:r>
        <w:t>.</w:t>
      </w:r>
    </w:p>
    <w:p w14:paraId="6E05F51B" w14:textId="4F32C343" w:rsidR="00052459" w:rsidRDefault="00052459" w:rsidP="00052459">
      <w:pPr>
        <w:pStyle w:val="ShotDescription"/>
        <w:numPr>
          <w:ilvl w:val="2"/>
          <w:numId w:val="45"/>
        </w:numPr>
      </w:pPr>
      <w:r>
        <w:t xml:space="preserve">LAB MEDIA: Figure 1B. </w:t>
      </w:r>
      <w:r w:rsidRPr="002F368F">
        <w:rPr>
          <w:i/>
          <w:iCs/>
          <w:color w:val="3333FF"/>
        </w:rPr>
        <w:t xml:space="preserve">Video editor: Zoom into </w:t>
      </w:r>
      <w:r w:rsidRPr="002F368F">
        <w:rPr>
          <w:i/>
          <w:iCs/>
          <w:color w:val="3333FF"/>
        </w:rPr>
        <w:t>41h image in the lower panel and highlight the area denoted by white arrow</w:t>
      </w:r>
      <w:r>
        <w:t>.</w:t>
      </w:r>
    </w:p>
    <w:p w14:paraId="75990E48" w14:textId="77777777" w:rsidR="00052459" w:rsidRDefault="00052459" w:rsidP="00052459"/>
    <w:p w14:paraId="0BC5DB91" w14:textId="77777777" w:rsidR="00052459" w:rsidRDefault="00052459" w:rsidP="00052459">
      <w:pPr>
        <w:pStyle w:val="Narration"/>
        <w:numPr>
          <w:ilvl w:val="1"/>
          <w:numId w:val="45"/>
        </w:numPr>
      </w:pPr>
      <w:r>
        <w:t xml:space="preserve">Progressive aggregation of CD8 T cells was associated with a visible reduction in yellow fluorescent protein signal in infected organoids at later time points </w:t>
      </w:r>
      <w:r w:rsidRPr="00253C3A">
        <w:rPr>
          <w:b/>
        </w:rPr>
        <w:t>[1]</w:t>
      </w:r>
      <w:r>
        <w:t>.</w:t>
      </w:r>
    </w:p>
    <w:p w14:paraId="40850372" w14:textId="2CA3CD21" w:rsidR="00052459" w:rsidRDefault="00052459" w:rsidP="00052459">
      <w:pPr>
        <w:pStyle w:val="ShotDescription"/>
        <w:numPr>
          <w:ilvl w:val="2"/>
          <w:numId w:val="45"/>
        </w:numPr>
      </w:pPr>
      <w:r>
        <w:t xml:space="preserve">LAB MEDIA: Figure 1B. </w:t>
      </w:r>
      <w:r w:rsidRPr="002F368F">
        <w:rPr>
          <w:i/>
          <w:iCs/>
          <w:color w:val="3333FF"/>
        </w:rPr>
        <w:t>Video editor: Highlight the</w:t>
      </w:r>
      <w:r w:rsidR="002F368F" w:rsidRPr="002F368F">
        <w:rPr>
          <w:i/>
          <w:iCs/>
          <w:color w:val="3333FF"/>
        </w:rPr>
        <w:t xml:space="preserve"> images for 75h and 114h and highlight the</w:t>
      </w:r>
      <w:r w:rsidRPr="002F368F">
        <w:rPr>
          <w:i/>
          <w:iCs/>
          <w:color w:val="3333FF"/>
        </w:rPr>
        <w:t xml:space="preserve"> areas marked by black arrows</w:t>
      </w:r>
      <w:r>
        <w:t>.</w:t>
      </w:r>
    </w:p>
    <w:p w14:paraId="49E207FA" w14:textId="77777777" w:rsidR="00052459" w:rsidRDefault="00052459" w:rsidP="00052459"/>
    <w:p w14:paraId="7F58DA4F" w14:textId="11644BCB" w:rsidR="00052459" w:rsidRDefault="00052459" w:rsidP="00052459">
      <w:pPr>
        <w:pStyle w:val="Narration"/>
        <w:numPr>
          <w:ilvl w:val="1"/>
          <w:numId w:val="45"/>
        </w:numPr>
      </w:pPr>
      <w:r>
        <w:t xml:space="preserve">CD8 T cells co-cultured with infected </w:t>
      </w:r>
      <w:r w:rsidR="002F368F">
        <w:t>VEO</w:t>
      </w:r>
      <w:r>
        <w:t xml:space="preserve">s showed increased expression of CD69 and CD103 over time, indicating acquisition of a tissue-resident memory phenotype </w:t>
      </w:r>
      <w:r w:rsidRPr="00253C3A">
        <w:rPr>
          <w:b/>
        </w:rPr>
        <w:t>[1]</w:t>
      </w:r>
      <w:r>
        <w:t>.</w:t>
      </w:r>
    </w:p>
    <w:p w14:paraId="0EBBF666" w14:textId="0A5498BD" w:rsidR="00052459" w:rsidRDefault="00052459" w:rsidP="00052459">
      <w:pPr>
        <w:pStyle w:val="ShotDescription"/>
        <w:numPr>
          <w:ilvl w:val="2"/>
          <w:numId w:val="45"/>
        </w:numPr>
      </w:pPr>
      <w:r>
        <w:t>LAB MEDIA: Figure 2</w:t>
      </w:r>
      <w:r w:rsidRPr="002F368F">
        <w:rPr>
          <w:i/>
          <w:iCs/>
          <w:color w:val="3333FF"/>
        </w:rPr>
        <w:t xml:space="preserve">. </w:t>
      </w:r>
      <w:r w:rsidR="002F368F" w:rsidRPr="002F368F">
        <w:rPr>
          <w:i/>
          <w:iCs/>
          <w:color w:val="3333FF"/>
        </w:rPr>
        <w:t xml:space="preserve"> Video editor: </w:t>
      </w:r>
      <w:r w:rsidR="002F368F" w:rsidRPr="002F368F">
        <w:rPr>
          <w:i/>
          <w:iCs/>
          <w:color w:val="3333FF"/>
        </w:rPr>
        <w:t xml:space="preserve">Sequentially </w:t>
      </w:r>
      <w:r w:rsidR="002F368F" w:rsidRPr="002F368F">
        <w:rPr>
          <w:i/>
          <w:iCs/>
          <w:color w:val="3333FF"/>
        </w:rPr>
        <w:t xml:space="preserve">Highlight the bars </w:t>
      </w:r>
      <w:r w:rsidR="002F368F" w:rsidRPr="002F368F">
        <w:rPr>
          <w:i/>
          <w:iCs/>
          <w:color w:val="3333FF"/>
        </w:rPr>
        <w:t xml:space="preserve">in 2B </w:t>
      </w:r>
      <w:r w:rsidR="002F368F" w:rsidRPr="002F368F">
        <w:rPr>
          <w:i/>
          <w:iCs/>
          <w:color w:val="3333FF"/>
        </w:rPr>
        <w:t>for day 7, day 13, and day 30</w:t>
      </w:r>
      <w:r>
        <w:t>.</w:t>
      </w:r>
    </w:p>
    <w:p w14:paraId="233B2200" w14:textId="77777777" w:rsidR="00052459" w:rsidRDefault="00052459" w:rsidP="00052459"/>
    <w:p w14:paraId="2E94212F" w14:textId="6F24E824" w:rsidR="00052459" w:rsidRDefault="00052459" w:rsidP="00052459">
      <w:pPr>
        <w:pStyle w:val="Narration"/>
        <w:numPr>
          <w:ilvl w:val="1"/>
          <w:numId w:val="45"/>
        </w:numPr>
      </w:pPr>
      <w:r>
        <w:t>Antigen-stimulated CD69-positive CD103-positive CD8 T cells showed a significant increase in intracellular interferon-gamma</w:t>
      </w:r>
      <w:r w:rsidR="002F368F">
        <w:t xml:space="preserve"> and </w:t>
      </w:r>
      <w:r w:rsidR="002F368F">
        <w:t xml:space="preserve">interleukin-2 </w:t>
      </w:r>
      <w:r>
        <w:t xml:space="preserve">production </w:t>
      </w:r>
      <w:r w:rsidR="002F368F" w:rsidRPr="002F368F">
        <w:rPr>
          <w:b/>
          <w:bCs/>
        </w:rPr>
        <w:t>[</w:t>
      </w:r>
      <w:r w:rsidR="002F368F">
        <w:rPr>
          <w:b/>
          <w:bCs/>
        </w:rPr>
        <w:t>1</w:t>
      </w:r>
      <w:r w:rsidR="002F368F" w:rsidRPr="002F368F">
        <w:rPr>
          <w:b/>
          <w:bCs/>
        </w:rPr>
        <w:t>]</w:t>
      </w:r>
      <w:r w:rsidR="002F368F">
        <w:t xml:space="preserve"> </w:t>
      </w:r>
      <w:r>
        <w:t xml:space="preserve">compared to unstimulated controls </w:t>
      </w:r>
      <w:r w:rsidRPr="00253C3A">
        <w:rPr>
          <w:b/>
        </w:rPr>
        <w:t>[</w:t>
      </w:r>
      <w:r w:rsidR="002F368F">
        <w:rPr>
          <w:b/>
        </w:rPr>
        <w:t>2</w:t>
      </w:r>
      <w:r w:rsidRPr="00253C3A">
        <w:rPr>
          <w:b/>
        </w:rPr>
        <w:t>]</w:t>
      </w:r>
      <w:r>
        <w:t>.</w:t>
      </w:r>
    </w:p>
    <w:p w14:paraId="03C9D0FC" w14:textId="0D950FD0" w:rsidR="00052459" w:rsidRDefault="00052459" w:rsidP="00052459">
      <w:pPr>
        <w:pStyle w:val="ShotDescription"/>
        <w:numPr>
          <w:ilvl w:val="2"/>
          <w:numId w:val="45"/>
        </w:numPr>
      </w:pPr>
      <w:r>
        <w:t xml:space="preserve">LAB MEDIA: Figure 3. </w:t>
      </w:r>
      <w:r w:rsidRPr="002F368F">
        <w:rPr>
          <w:i/>
          <w:iCs/>
          <w:color w:val="3333FF"/>
        </w:rPr>
        <w:t>Video editor: Highlight the red stimulated curve</w:t>
      </w:r>
      <w:r w:rsidR="002F368F" w:rsidRPr="002F368F">
        <w:rPr>
          <w:i/>
          <w:iCs/>
          <w:color w:val="3333FF"/>
        </w:rPr>
        <w:t xml:space="preserve">s in A and </w:t>
      </w:r>
      <w:r w:rsidR="002F368F" w:rsidRPr="002F368F">
        <w:rPr>
          <w:i/>
          <w:iCs/>
          <w:color w:val="3333FF"/>
        </w:rPr>
        <w:lastRenderedPageBreak/>
        <w:t>the red bars in B</w:t>
      </w:r>
      <w:r>
        <w:t>.</w:t>
      </w:r>
    </w:p>
    <w:p w14:paraId="2BA9FD1D" w14:textId="565A682F" w:rsidR="002F368F" w:rsidRDefault="002F368F" w:rsidP="00052459">
      <w:pPr>
        <w:pStyle w:val="ShotDescription"/>
        <w:numPr>
          <w:ilvl w:val="2"/>
          <w:numId w:val="45"/>
        </w:numPr>
      </w:pPr>
      <w:r>
        <w:t xml:space="preserve">LAB MEDIA: Figure 3. </w:t>
      </w:r>
      <w:r w:rsidRPr="002F368F">
        <w:rPr>
          <w:i/>
          <w:iCs/>
          <w:color w:val="3333FF"/>
        </w:rPr>
        <w:t>Video editor: Highlight the</w:t>
      </w:r>
      <w:r w:rsidRPr="002F368F">
        <w:rPr>
          <w:i/>
          <w:iCs/>
          <w:color w:val="3333FF"/>
        </w:rPr>
        <w:t xml:space="preserve"> grey control curves in A </w:t>
      </w:r>
      <w:r w:rsidRPr="002F368F">
        <w:rPr>
          <w:i/>
          <w:iCs/>
          <w:color w:val="3333FF"/>
        </w:rPr>
        <w:t xml:space="preserve">and the </w:t>
      </w:r>
      <w:r w:rsidRPr="002F368F">
        <w:rPr>
          <w:i/>
          <w:iCs/>
          <w:color w:val="3333FF"/>
        </w:rPr>
        <w:t>grey control bars in B</w:t>
      </w:r>
    </w:p>
    <w:sectPr w:rsidR="002F368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BA915" w14:textId="77777777" w:rsidR="004D6E23" w:rsidRDefault="004D6E23">
      <w:r>
        <w:separator/>
      </w:r>
    </w:p>
    <w:p w14:paraId="60828283" w14:textId="77777777" w:rsidR="004D6E23" w:rsidRDefault="004D6E23"/>
  </w:endnote>
  <w:endnote w:type="continuationSeparator" w:id="0">
    <w:p w14:paraId="6A35E53F" w14:textId="77777777" w:rsidR="004D6E23" w:rsidRDefault="004D6E23">
      <w:r>
        <w:continuationSeparator/>
      </w:r>
    </w:p>
    <w:p w14:paraId="30A89341" w14:textId="77777777" w:rsidR="004D6E23" w:rsidRDefault="004D6E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B05A1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E0FE2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A3FAE" w14:textId="77777777" w:rsidR="004D6E23" w:rsidRDefault="004D6E23">
      <w:r>
        <w:separator/>
      </w:r>
    </w:p>
    <w:p w14:paraId="6BE99E98" w14:textId="77777777" w:rsidR="004D6E23" w:rsidRDefault="004D6E23"/>
  </w:footnote>
  <w:footnote w:type="continuationSeparator" w:id="0">
    <w:p w14:paraId="5C2C8064" w14:textId="77777777" w:rsidR="004D6E23" w:rsidRDefault="004D6E23">
      <w:r>
        <w:continuationSeparator/>
      </w:r>
    </w:p>
    <w:p w14:paraId="32466DD8" w14:textId="77777777" w:rsidR="004D6E23" w:rsidRDefault="004D6E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E2C0091"/>
    <w:multiLevelType w:val="multilevel"/>
    <w:tmpl w:val="E7ECEC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 w:numId="46" w16cid:durableId="2064864685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23A"/>
    <w:rsid w:val="00052459"/>
    <w:rsid w:val="00055137"/>
    <w:rsid w:val="0006309D"/>
    <w:rsid w:val="00074929"/>
    <w:rsid w:val="00083792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5109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5DB5"/>
    <w:rsid w:val="001C7BBC"/>
    <w:rsid w:val="001D621E"/>
    <w:rsid w:val="001D6481"/>
    <w:rsid w:val="001D66A5"/>
    <w:rsid w:val="001E0FE2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68F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96A9E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CAD"/>
    <w:rsid w:val="004114EA"/>
    <w:rsid w:val="00412C6D"/>
    <w:rsid w:val="00414B4F"/>
    <w:rsid w:val="00420A1E"/>
    <w:rsid w:val="00421271"/>
    <w:rsid w:val="00421F08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6E23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6132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16705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329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BBF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7DD6"/>
    <w:rsid w:val="00E22AE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E0FE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E0FE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E0FE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E0FE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E0FE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E0FE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164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A97E33" w:rsidP="00A97E33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A97E33" w:rsidP="00A97E33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A97E33" w:rsidP="00A97E33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A97E33" w:rsidP="00A97E33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A97E33" w:rsidP="00A97E33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A97E33" w:rsidP="00A97E33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A97E33" w:rsidP="00A97E33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A97E33" w:rsidP="00A97E33">
          <w:pPr>
            <w:pStyle w:val="D46029CC9C1241249EB770A9598377D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A97E33" w:rsidP="00A97E33">
          <w:pPr>
            <w:pStyle w:val="5A2764C080F04C6D92A50A477D3C449E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A97E33" w:rsidP="00A97E33">
          <w:pPr>
            <w:pStyle w:val="EC881CD1F46B4A9C85E167E99F0B09B9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A97E33" w:rsidP="00A97E33">
          <w:pPr>
            <w:pStyle w:val="BB3278676E6745EAA9ADEBEBF1E87D3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A97E33" w:rsidP="00A97E33">
          <w:pPr>
            <w:pStyle w:val="5D532D29DFBB4CF983AF9A50FC44F5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A97E33" w:rsidP="00A97E33">
          <w:pPr>
            <w:pStyle w:val="FC4865C82AAB4E8691AB7BE826362E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A97E33" w:rsidP="00A97E33">
          <w:pPr>
            <w:pStyle w:val="F6CC0A13A7DE4B48BDAB0FD92AFDE68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A97E33" w:rsidP="00A97E33">
          <w:pPr>
            <w:pStyle w:val="3EB17FBFF00840B59A64ECF19F0711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A97E33" w:rsidP="00A97E33">
          <w:pPr>
            <w:pStyle w:val="64E6937AE9C24614A3089DF7711566D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A97E33" w:rsidP="00A97E33">
          <w:pPr>
            <w:pStyle w:val="5F78A2D317DB496CB8509771B3CA23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A97E33" w:rsidP="00A97E33">
          <w:pPr>
            <w:pStyle w:val="7B46866722B54C5A82A1FBBE710739B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A97E33" w:rsidP="00A97E33">
          <w:pPr>
            <w:pStyle w:val="5B3BD291FA9648DC95D9AEAFEC3F18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A97E33" w:rsidP="00A97E33">
          <w:pPr>
            <w:pStyle w:val="01174C1136944142B8447CE713DAE66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A97E33" w:rsidP="00A97E33">
          <w:pPr>
            <w:pStyle w:val="597E1E627AD646B88BEA874E82B6ECA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A97E33" w:rsidP="00A97E33">
          <w:pPr>
            <w:pStyle w:val="9D0BCA07F24847CEB620DE2F33378F6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A97E33" w:rsidRDefault="00A97E33" w:rsidP="00A97E33">
          <w:pPr>
            <w:pStyle w:val="7C8811502D884239A6B3E8A359359D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A97E33" w:rsidRDefault="00A97E33" w:rsidP="00A97E33">
          <w:pPr>
            <w:pStyle w:val="51A665E55D854570B52F5C57531FDB0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BD0FC9BD94C4802A847A55469381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6DB2A-E97C-4F75-9B58-753333C682D8}"/>
      </w:docPartPr>
      <w:docPartBody>
        <w:p w:rsidR="00000000" w:rsidRDefault="00840650" w:rsidP="00840650">
          <w:pPr>
            <w:pStyle w:val="4BD0FC9BD94C4802A847A554693816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1440C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705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40650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7E33"/>
    <w:rsid w:val="00AC597A"/>
    <w:rsid w:val="00AE1BA8"/>
    <w:rsid w:val="00AE42DD"/>
    <w:rsid w:val="00AF2564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31BB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64C"/>
    <w:rsid w:val="00D75ED4"/>
    <w:rsid w:val="00DA10A3"/>
    <w:rsid w:val="00DA1A65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A97E33"/>
    <w:rPr>
      <w:color w:val="808080"/>
    </w:rPr>
  </w:style>
  <w:style w:type="paragraph" w:customStyle="1" w:styleId="ED42545D3E612540A099E35CCBECFED52">
    <w:name w:val="ED42545D3E612540A099E35CCBECFED52"/>
    <w:rsid w:val="00A97E33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A97E33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A97E33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A97E33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A97E33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A97E33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A97E33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A97E33"/>
    <w:rPr>
      <w:rFonts w:eastAsia="Times" w:cs="Calibri (Body)"/>
      <w:color w:val="000000" w:themeColor="text1"/>
    </w:rPr>
  </w:style>
  <w:style w:type="paragraph" w:customStyle="1" w:styleId="D46029CC9C1241249EB770A9598377DA3">
    <w:name w:val="D46029CC9C1241249EB770A9598377DA3"/>
    <w:rsid w:val="00A97E33"/>
    <w:rPr>
      <w:rFonts w:eastAsia="Times" w:cs="Calibri (Body)"/>
      <w:color w:val="000000" w:themeColor="text1"/>
    </w:rPr>
  </w:style>
  <w:style w:type="paragraph" w:customStyle="1" w:styleId="5A2764C080F04C6D92A50A477D3C449E3">
    <w:name w:val="5A2764C080F04C6D92A50A477D3C449E3"/>
    <w:rsid w:val="00A97E33"/>
    <w:rPr>
      <w:rFonts w:eastAsia="Times" w:cs="Calibri (Body)"/>
      <w:color w:val="000000" w:themeColor="text1"/>
    </w:rPr>
  </w:style>
  <w:style w:type="paragraph" w:customStyle="1" w:styleId="EC881CD1F46B4A9C85E167E99F0B09B93">
    <w:name w:val="EC881CD1F46B4A9C85E167E99F0B09B93"/>
    <w:rsid w:val="00A97E33"/>
    <w:rPr>
      <w:rFonts w:eastAsia="Times" w:cs="Calibri (Body)"/>
      <w:color w:val="000000" w:themeColor="text1"/>
    </w:rPr>
  </w:style>
  <w:style w:type="paragraph" w:customStyle="1" w:styleId="BB3278676E6745EAA9ADEBEBF1E87D322">
    <w:name w:val="BB3278676E6745EAA9ADEBEBF1E87D3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2">
    <w:name w:val="5D532D29DFBB4CF983AF9A50FC44F53F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2">
    <w:name w:val="FC4865C82AAB4E8691AB7BE826362E2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2">
    <w:name w:val="F6CC0A13A7DE4B48BDAB0FD92AFDE680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2">
    <w:name w:val="3EB17FBFF00840B59A64ECF19F0711E6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2">
    <w:name w:val="64E6937AE9C24614A3089DF7711566D1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811502D884239A6B3E8A359359DC91">
    <w:name w:val="7C8811502D884239A6B3E8A359359DC9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A665E55D854570B52F5C57531FDB041">
    <w:name w:val="51A665E55D854570B52F5C57531FDB04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2">
    <w:name w:val="5F78A2D317DB496CB8509771B3CA23D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2">
    <w:name w:val="7B46866722B54C5A82A1FBBE710739B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2">
    <w:name w:val="5B3BD291FA9648DC95D9AEAFEC3F185B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2">
    <w:name w:val="01174C1136944142B8447CE713DAE66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2">
    <w:name w:val="597E1E627AD646B88BEA874E82B6ECAC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2">
    <w:name w:val="9D0BCA07F24847CEB620DE2F33378F6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98B171B56BC48CCADD7F1162EB75EE1">
    <w:name w:val="998B171B56BC48CCADD7F1162EB75EE1"/>
    <w:rsid w:val="00840650"/>
    <w:pPr>
      <w:spacing w:after="160" w:line="278" w:lineRule="auto"/>
    </w:pPr>
    <w:rPr>
      <w:kern w:val="2"/>
      <w14:ligatures w14:val="standardContextual"/>
    </w:rPr>
  </w:style>
  <w:style w:type="paragraph" w:customStyle="1" w:styleId="4BD0FC9BD94C4802A847A5546938161D">
    <w:name w:val="4BD0FC9BD94C4802A847A5546938161D"/>
    <w:rsid w:val="0084065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4</Pages>
  <Words>2720</Words>
  <Characters>1550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3</cp:revision>
  <dcterms:created xsi:type="dcterms:W3CDTF">2025-09-12T12:20:00Z</dcterms:created>
  <dcterms:modified xsi:type="dcterms:W3CDTF">2026-01-2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